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Pr="00875AA8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5100C1CD" w14:textId="7D527AE7" w:rsidR="009C486D" w:rsidRPr="00875AA8" w:rsidRDefault="0024474F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  <w:lang w:val="pl-PL"/>
        </w:rPr>
      </w:pPr>
      <w:bookmarkStart w:id="0" w:name="_Hlk163479894"/>
      <w:r>
        <w:rPr>
          <w:rFonts w:ascii="Garamond" w:hAnsi="Garamond" w:cs="Times New Roman"/>
          <w:b/>
          <w:sz w:val="24"/>
          <w:szCs w:val="24"/>
          <w:lang w:val="pl-PL"/>
        </w:rPr>
        <w:t xml:space="preserve">Żywienie w chorobach </w:t>
      </w:r>
      <w:bookmarkEnd w:id="0"/>
      <w:r w:rsidR="00892B78">
        <w:rPr>
          <w:rFonts w:ascii="Garamond" w:hAnsi="Garamond" w:cs="Times New Roman"/>
          <w:b/>
          <w:sz w:val="24"/>
          <w:szCs w:val="24"/>
          <w:lang w:val="pl-PL"/>
        </w:rPr>
        <w:t>onkologicznych</w:t>
      </w:r>
      <w:r w:rsidR="00B01CE3" w:rsidRPr="00875AA8">
        <w:rPr>
          <w:rFonts w:ascii="Garamond" w:hAnsi="Garamond" w:cs="Times New Roman"/>
          <w:b/>
          <w:sz w:val="24"/>
          <w:szCs w:val="24"/>
          <w:lang w:val="pl-PL"/>
        </w:rPr>
        <w:br/>
      </w:r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 xml:space="preserve">Nutrition in </w:t>
      </w:r>
      <w:r w:rsidR="00892B78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>oncological</w:t>
      </w:r>
      <w:r w:rsidRPr="0024474F">
        <w:rPr>
          <w:rFonts w:ascii="Garamond" w:hAnsi="Garamond" w:cs="Times New Roman"/>
          <w:bCs/>
          <w:i/>
          <w:iCs/>
          <w:sz w:val="24"/>
          <w:szCs w:val="24"/>
          <w:lang w:val="pl-PL"/>
        </w:rPr>
        <w:t xml:space="preserve"> diseases</w:t>
      </w:r>
    </w:p>
    <w:p w14:paraId="2517BBC0" w14:textId="77777777" w:rsidR="0090638D" w:rsidRPr="00875AA8" w:rsidRDefault="0090638D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B01CE3" w:rsidRPr="00875AA8" w14:paraId="633EBDD7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2D22A540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bookmarkStart w:id="1" w:name="_Hlk147330326"/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gram studiów dla przedmiotu obowiązujący od cyklu kształcenia</w:t>
            </w:r>
          </w:p>
        </w:tc>
        <w:tc>
          <w:tcPr>
            <w:tcW w:w="5670" w:type="dxa"/>
            <w:vAlign w:val="center"/>
          </w:tcPr>
          <w:p w14:paraId="252A4FA9" w14:textId="300D31AC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202</w:t>
            </w:r>
            <w:r w:rsidR="00892B78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892B78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B01CE3" w:rsidRPr="00875AA8" w14:paraId="1D36AFDB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7905CAD3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sdt>
          <w:sdtPr>
            <w:rPr>
              <w:rFonts w:ascii="Garamond" w:hAnsi="Garamond" w:cs="Times New Roman"/>
              <w:b/>
              <w:sz w:val="20"/>
              <w:szCs w:val="20"/>
              <w:lang w:val="pl-PL"/>
            </w:rPr>
            <w:alias w:val="Kierunek studiów"/>
            <w:tag w:val="Proszę wybrać nazwę kierunku studiów"/>
            <w:id w:val="-327523579"/>
            <w:placeholder>
              <w:docPart w:val="DF15C81B3CD2421ABE0F843FBEFDA11D"/>
            </w:placeholder>
            <w15:color w:val="FF0000"/>
            <w:dropDownList>
              <w:listItem w:displayText="Ekonomia" w:value="Ekonomia"/>
              <w:listItem w:displayText="Finanse i rachunkowość" w:value="Finanse i rachunkowość"/>
              <w:listItem w:displayText="Logistyka" w:value="Logistyka"/>
              <w:listItem w:displayText="Turystyka" w:value="Turystyka"/>
              <w:listItem w:displayText="Zarządzanie" w:value="Zarządzanie"/>
              <w:listItem w:displayText="Filologia angielska" w:value="Filologia angielska"/>
              <w:listItem w:displayText="Filologia germańska" w:value="Filologia germańska"/>
              <w:listItem w:displayText="Filologia hiszpańska" w:value="Filologia hiszpańska"/>
              <w:listItem w:displayText="Italianistyka" w:value="Italianistyka"/>
              <w:listItem w:displayText="Polonoznawstwo" w:value="Polonoznawstwo"/>
              <w:listItem w:displayText="Media społecznościowe i marketing cyfrowy" w:value="Media społecznościowe i marketing cyfrowy"/>
              <w:listItem w:displayText="Projektowanie mody i zrównoważone zarządzanie w modzie" w:value="Projektowanie mody i zrównoważone zarządzanie w modzie"/>
              <w:listItem w:displayText="Sinologia" w:value="Sinologia"/>
              <w:listItem w:displayText="Dietetyka" w:value="Dietetyka"/>
              <w:listItem w:displayText="Fizjoterapia" w:value="Fizjoterapia"/>
              <w:listItem w:displayText="Farmacja" w:value="Farmacja"/>
              <w:listItem w:displayText="Kosmetologia" w:value="Kosmetologia"/>
              <w:listItem w:displayText="Technologia żywności" w:value="Technologia żywności"/>
              <w:listItem w:displayText="Sport" w:value="Sport"/>
              <w:listItem w:displayText="Chillout Studies" w:value="Chillout Studies"/>
              <w:listItem w:displayText="Kognitywistyka" w:value="Kognitywistyka"/>
              <w:listItem w:displayText="Nauki o rodzinie" w:value="Nauki o rodzinie"/>
              <w:listItem w:displayText="Psychologia" w:value="Psychologia"/>
              <w:listItem w:displayText="Psychoterapia" w:value="Psychoterapia"/>
              <w:listItem w:displayText="Resocjalizacja" w:value="Resocjalizacja"/>
              <w:listItem w:displayText="Administracja" w:value="Administracja"/>
              <w:listItem w:displayText="Bezpieczeństwo i stosunki międzynarodowe" w:value="Bezpieczeństwo i stosunki międzynarodowe"/>
              <w:listItem w:displayText="Bezpieczeństwo wewnętrzne" w:value="Bezpieczeństwo wewnętrzne"/>
              <w:listItem w:displayText="Cyberbezpieczeństwo" w:value="Cyberbezpieczeństwo"/>
              <w:listItem w:displayText="Energy Studies" w:value="Energy Studies"/>
              <w:listItem w:displayText="Kryminologia i kryminalistyka" w:value="Kryminologia i kryminalistyka"/>
              <w:listItem w:displayText="Nowe media i public relations" w:value="Nowe media i public relations"/>
              <w:listItem w:displayText="Politologia" w:value="Politologia"/>
              <w:listItem w:displayText="Prawo" w:value="Prawo"/>
              <w:listItem w:displayText="Stosunki międzynarodowe" w:value="Stosunki międzynarodowe"/>
              <w:listItem w:displayText="Sztuka polityki" w:value="Sztuka polityki"/>
              <w:listItem w:displayText="Informatyka" w:value="Informatyka"/>
            </w:dropDownList>
          </w:sdtPr>
          <w:sdtContent>
            <w:tc>
              <w:tcPr>
                <w:tcW w:w="5670" w:type="dxa"/>
                <w:vAlign w:val="center"/>
              </w:tcPr>
              <w:p w14:paraId="6E430C2B" w14:textId="4F375244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  <w:t>Dietetyka</w:t>
                </w:r>
              </w:p>
            </w:tc>
          </w:sdtContent>
        </w:sdt>
      </w:tr>
      <w:tr w:rsidR="00B01CE3" w:rsidRPr="00875AA8" w14:paraId="08FE3182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56051D2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D3B5A26" w14:textId="3D143639" w:rsidR="00B01CE3" w:rsidRPr="00EA5BB0" w:rsidRDefault="00000000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Rok studiów"/>
                <w:tag w:val="Rok studiów"/>
                <w:id w:val="1269506377"/>
                <w:placeholder>
                  <w:docPart w:val="DF15C81B3CD2421ABE0F843FBEFDA11D"/>
                </w:placeholder>
                <w:dropDownList>
                  <w:listItem w:displayText="Rok I" w:value="Rok I"/>
                  <w:listItem w:displayText="Rok II" w:value="Rok II"/>
                  <w:listItem w:displayText="Rok III" w:value="Rok III"/>
                  <w:listItem w:displayText="Rok IV" w:value="Rok IV"/>
                  <w:listItem w:displayText="Rok V" w:value="Rok V"/>
                  <w:listItem w:displayText="Rok VI" w:value="Rok VI"/>
                </w:dropDownList>
              </w:sdtPr>
              <w:sdtContent>
                <w:r w:rsidR="00892B78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Rok II</w:t>
                </w:r>
              </w:sdtContent>
            </w:sdt>
            <w:r w:rsidR="00B01CE3" w:rsidRPr="00EA5BB0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/ </w:t>
            </w: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Semestr studiów"/>
                <w:tag w:val="Semestr studiów"/>
                <w:id w:val="1516583623"/>
                <w:placeholder>
                  <w:docPart w:val="DF15C81B3CD2421ABE0F843FBEFDA11D"/>
                </w:placeholder>
                <w:dropDownList>
                  <w:listItem w:displayText="Semestr I" w:value="Semestr I"/>
                  <w:listItem w:displayText="Semestr II" w:value="Semestr II"/>
                  <w:listItem w:displayText="Semestr III" w:value="Semestr III"/>
                  <w:listItem w:displayText="Semestr IV" w:value="Semestr IV"/>
                  <w:listItem w:displayText="Semestr V" w:value="Semestr V"/>
                  <w:listItem w:displayText="Semestr VI" w:value="Semestr VI"/>
                  <w:listItem w:displayText="Semestr VII" w:value="Semestr VII"/>
                  <w:listItem w:displayText="Semestr VIII" w:value="Semestr VIII"/>
                  <w:listItem w:displayText="Semestr IX" w:value="Semestr IX"/>
                  <w:listItem w:displayText="Semestr X" w:value="Semestr X"/>
                  <w:listItem w:displayText="Semestr XI" w:value="Semestr XI"/>
                  <w:listItem w:displayText="Semestr XII" w:value="Semestr XII"/>
                </w:dropDownList>
              </w:sdtPr>
              <w:sdtContent>
                <w:r w:rsidR="00892B78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emestr IV</w:t>
                </w:r>
              </w:sdtContent>
            </w:sdt>
          </w:p>
        </w:tc>
      </w:tr>
      <w:tr w:rsidR="00B01CE3" w:rsidRPr="00875AA8" w14:paraId="180196FA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ABE099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opień studiów"/>
              <w:tag w:val="Stopień studiów"/>
              <w:id w:val="1750931921"/>
              <w:placeholder>
                <w:docPart w:val="DF15C81B3CD2421ABE0F843FBEFDA11D"/>
              </w:placeholder>
              <w:dropDownList>
                <w:listItem w:displayText="Studia I stopnia" w:value="Studia I stopnia"/>
                <w:listItem w:displayText="Studia II stopnia" w:value="Studia II stopnia"/>
                <w:listItem w:displayText="Jednolite studia magisterskie" w:value="Jednolite studia magisterskie"/>
              </w:dropDownList>
            </w:sdtPr>
            <w:sdtContent>
              <w:p w14:paraId="0781C224" w14:textId="168F443F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udia II stopnia</w:t>
                </w:r>
              </w:p>
            </w:sdtContent>
          </w:sdt>
        </w:tc>
      </w:tr>
      <w:tr w:rsidR="00B01CE3" w:rsidRPr="00875AA8" w14:paraId="3E548456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009BBA1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 na kierunk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-11308149"/>
              <w:placeholder>
                <w:docPart w:val="DefaultPlaceholder_-1854013438"/>
              </w:placeholder>
              <w:comboBox>
                <w:listItem w:value="Wybierz element."/>
                <w:listItem w:displayText="Praktyczny" w:value="Praktyczny"/>
                <w:listItem w:displayText="Ogólnoakademicki" w:value="Ogólnoakademicki"/>
              </w:comboBox>
            </w:sdtPr>
            <w:sdtContent>
              <w:p w14:paraId="606FDBEA" w14:textId="76223771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Praktyczny</w:t>
                </w:r>
              </w:p>
            </w:sdtContent>
          </w:sdt>
        </w:tc>
      </w:tr>
      <w:tr w:rsidR="00B01CE3" w:rsidRPr="00875AA8" w14:paraId="749C013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4B65B966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 dla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1103995632"/>
              <w:placeholder>
                <w:docPart w:val="DF15C81B3CD2421ABE0F843FBEFDA11D"/>
              </w:placeholder>
              <w:dropDownList>
                <w:listItem w:displayText="Ogólny" w:value="Ogólny"/>
                <w:listItem w:displayText="Kierunkowy" w:value="Kierunkowy"/>
                <w:listItem w:displayText="Specjalnościowy" w:value="Specjalnościowy"/>
                <w:listItem w:displayText="Kontekstowy" w:value="Kontekstowy"/>
              </w:dropDownList>
            </w:sdtPr>
            <w:sdtContent>
              <w:p w14:paraId="188655F3" w14:textId="716482BE" w:rsidR="00B01CE3" w:rsidRPr="00EA5BB0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pecjalnościowy</w:t>
                </w:r>
              </w:p>
            </w:sdtContent>
          </w:sdt>
        </w:tc>
      </w:tr>
      <w:tr w:rsidR="0024474F" w:rsidRPr="0024474F" w14:paraId="1E82466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06D3FA8C" w14:textId="77777777" w:rsidR="0024474F" w:rsidRPr="00875AA8" w:rsidRDefault="0024474F" w:rsidP="002447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1B580426" w14:textId="0D3F7C84" w:rsidR="0024474F" w:rsidRPr="00875AA8" w:rsidRDefault="0024474F" w:rsidP="002447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sz w:val="20"/>
                <w:szCs w:val="20"/>
                <w:lang w:val="pl-PL"/>
              </w:rPr>
              <w:t>(jeśli przedmiot specjalizacyjny)</w:t>
            </w:r>
          </w:p>
        </w:tc>
        <w:tc>
          <w:tcPr>
            <w:tcW w:w="5670" w:type="dxa"/>
            <w:vAlign w:val="center"/>
          </w:tcPr>
          <w:p w14:paraId="1AA3F1DC" w14:textId="0353B381" w:rsidR="0024474F" w:rsidRDefault="0024474F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Dietetyka kliniczna</w:t>
            </w:r>
          </w:p>
        </w:tc>
      </w:tr>
      <w:tr w:rsidR="00B01CE3" w:rsidRPr="00875AA8" w14:paraId="3B8B997F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618579DE" w14:textId="77777777" w:rsidR="00B01CE3" w:rsidRPr="00875AA8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atus przedmiotu"/>
              <w:tag w:val="Status przedmiotu"/>
              <w:id w:val="970330447"/>
              <w:placeholder>
                <w:docPart w:val="DF15C81B3CD2421ABE0F843FBEFDA11D"/>
              </w:placeholder>
              <w:dropDownList>
                <w:listItem w:displayText="Obligatoryjny" w:value="Obligatoryjny"/>
                <w:listItem w:displayText="Do wyboru" w:value="Do wyboru"/>
              </w:dropDownList>
            </w:sdtPr>
            <w:sdtContent>
              <w:p w14:paraId="58A1356E" w14:textId="77777777" w:rsidR="00B01CE3" w:rsidRPr="00EA5BB0" w:rsidRDefault="00B01CE3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EA5BB0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atus przedmiotu</w:t>
                </w:r>
              </w:p>
            </w:sdtContent>
          </w:sdt>
        </w:tc>
      </w:tr>
      <w:bookmarkEnd w:id="1"/>
    </w:tbl>
    <w:p w14:paraId="59EE8561" w14:textId="77777777" w:rsidR="00752317" w:rsidRPr="00875AA8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01CE3" w:rsidRPr="0049627E" w14:paraId="235A8837" w14:textId="77777777" w:rsidTr="00920AD1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4175C908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5EAE1245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56FFBD27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C086413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58F3FDC0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01CE3" w:rsidRPr="0049627E" w14:paraId="33B59A2E" w14:textId="77777777" w:rsidTr="00920AD1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3287B2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230A34FB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99F4D8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4F6E5E2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81DFE44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11B04E39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892B78" w:rsidRPr="0049627E" w14:paraId="4E71ADEE" w14:textId="77777777" w:rsidTr="00920AD1">
        <w:trPr>
          <w:trHeight w:val="277"/>
          <w:jc w:val="center"/>
        </w:trPr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jęć"/>
            <w:tag w:val="Forma zajęć"/>
            <w:id w:val="-1390258175"/>
            <w:placeholder>
              <w:docPart w:val="A93D55BDF3614D01A62B861C4F3ACE53"/>
            </w:placeholder>
            <w:dropDownList>
              <w:listItem w:displayText="Wykład" w:value="Wykład"/>
              <w:listItem w:displayText="Ćwiczenia" w:value="Ćwiczenia"/>
              <w:listItem w:displayText="Ćwiczenia terenowe" w:value="Ćwiczenia terenowe"/>
              <w:listItem w:displayText="Laboratorium" w:value="Laboratorium"/>
              <w:listItem w:displayText="Warsztaty" w:value="Warsztaty"/>
              <w:listItem w:displayText="Konwersatorium" w:value="Konwersatorium"/>
              <w:listItem w:displayText="Lektoraty" w:value="Lektoraty"/>
              <w:listItem w:displayText="Seminarium" w:value="Seminarium"/>
              <w:listItem w:displayText="Praktyka zawodowa" w:value="Praktyka zawodowa"/>
            </w:dropDownList>
          </w:sdtPr>
          <w:sdtContent>
            <w:tc>
              <w:tcPr>
                <w:tcW w:w="2802" w:type="dxa"/>
                <w:vAlign w:val="center"/>
              </w:tcPr>
              <w:p w14:paraId="1C227B9E" w14:textId="65CBF8F0" w:rsidR="00892B78" w:rsidRDefault="00892B78" w:rsidP="00920AD1">
                <w:pPr>
                  <w:spacing w:after="0" w:line="240" w:lineRule="auto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Wykład</w:t>
                </w:r>
              </w:p>
            </w:tc>
          </w:sdtContent>
        </w:sdt>
        <w:tc>
          <w:tcPr>
            <w:tcW w:w="1276" w:type="dxa"/>
            <w:vAlign w:val="center"/>
          </w:tcPr>
          <w:p w14:paraId="71ED2A05" w14:textId="4857E8D5" w:rsidR="00892B78" w:rsidRDefault="00892B78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27208EA" w14:textId="28FF92CE" w:rsidR="00892B78" w:rsidRDefault="00892B78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Align w:val="center"/>
          </w:tcPr>
          <w:p w14:paraId="5BCCBFAA" w14:textId="77777777" w:rsidR="00892B78" w:rsidRDefault="00892B78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58E1C19C" w14:textId="2F73127B" w:rsidR="00892B78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7CD6A3E" w14:textId="299D3A1D" w:rsidR="00892B78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B01CE3" w:rsidRPr="0049627E" w14:paraId="2FCA4534" w14:textId="77777777" w:rsidTr="00920AD1">
        <w:trPr>
          <w:trHeight w:val="277"/>
          <w:jc w:val="center"/>
        </w:trPr>
        <w:bookmarkStart w:id="2" w:name="FormaZajęćNr1" w:displacedByCustomXml="next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jęć"/>
            <w:tag w:val="Forma zajęć"/>
            <w:id w:val="1679239830"/>
            <w:placeholder>
              <w:docPart w:val="2CA3A533044A476F910ED98C95441DCA"/>
            </w:placeholder>
            <w:dropDownList>
              <w:listItem w:displayText="Wykład" w:value="Wykład"/>
              <w:listItem w:displayText="Ćwiczenia" w:value="Ćwiczenia"/>
              <w:listItem w:displayText="Ćwiczenia terenowe" w:value="Ćwiczenia terenowe"/>
              <w:listItem w:displayText="Laboratorium" w:value="Laboratorium"/>
              <w:listItem w:displayText="Warsztaty" w:value="Warsztaty"/>
              <w:listItem w:displayText="Konwersatorium" w:value="Konwersatorium"/>
              <w:listItem w:displayText="Lektoraty" w:value="Lektoraty"/>
              <w:listItem w:displayText="Seminarium" w:value="Seminarium"/>
              <w:listItem w:displayText="Praktyka zawodowa" w:value="Praktyka zawodowa"/>
            </w:dropDownList>
          </w:sdtPr>
          <w:sdtContent>
            <w:tc>
              <w:tcPr>
                <w:tcW w:w="2802" w:type="dxa"/>
                <w:vAlign w:val="center"/>
              </w:tcPr>
              <w:p w14:paraId="04C62678" w14:textId="2D15DF69" w:rsidR="00B01CE3" w:rsidRPr="0049627E" w:rsidRDefault="0024474F" w:rsidP="00920AD1">
                <w:pPr>
                  <w:spacing w:after="0" w:line="240" w:lineRule="auto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Ćwiczenia</w:t>
                </w:r>
              </w:p>
            </w:tc>
          </w:sdtContent>
        </w:sdt>
        <w:bookmarkEnd w:id="2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Stacjonarne)"/>
            <w:id w:val="-700166332"/>
            <w:placeholder>
              <w:docPart w:val="6E381F5E73614E9C962721D783AB71B8"/>
            </w:placeholder>
            <w:dropDownList>
              <w:listItem w:displayText="4" w:value="4"/>
              <w:listItem w:displayText="8" w:value="8"/>
              <w:listItem w:displayText="15" w:value="15"/>
              <w:listItem w:displayText="24" w:value="24"/>
              <w:listItem w:displayText="30" w:value="30"/>
              <w:listItem w:displayText="45" w:value="45"/>
              <w:listItem w:displayText="60" w:value="60"/>
            </w:dropDownList>
          </w:sdtPr>
          <w:sdtContent>
            <w:tc>
              <w:tcPr>
                <w:tcW w:w="1276" w:type="dxa"/>
                <w:vAlign w:val="center"/>
              </w:tcPr>
              <w:p w14:paraId="40BE7D72" w14:textId="6B512A19" w:rsidR="00B01CE3" w:rsidRPr="0049627E" w:rsidRDefault="00892B78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15</w:t>
                </w:r>
              </w:p>
            </w:tc>
          </w:sdtContent>
        </w:sdt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Niestacjonarne)"/>
            <w:tag w:val="Godziny zajęć (Niestacjonarne)"/>
            <w:id w:val="-1670710382"/>
            <w:placeholder>
              <w:docPart w:val="A73F559F2E1941448D94A3E77A662FCD"/>
            </w:placeholder>
            <w:dropDownList>
              <w:listItem w:displayText="4" w:value="4"/>
              <w:listItem w:displayText="8" w:value="8"/>
              <w:listItem w:displayText="12" w:value="12"/>
              <w:listItem w:displayText="16" w:value="16"/>
              <w:listItem w:displayText="24" w:value="24"/>
              <w:listItem w:displayText="32" w:value="32"/>
            </w:dropDownList>
          </w:sdtPr>
          <w:sdtContent>
            <w:tc>
              <w:tcPr>
                <w:tcW w:w="1545" w:type="dxa"/>
                <w:vAlign w:val="center"/>
              </w:tcPr>
              <w:p w14:paraId="66DF4C90" w14:textId="44E3377C" w:rsidR="00B01CE3" w:rsidRPr="0049627E" w:rsidRDefault="00892B78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8</w:t>
                </w:r>
              </w:p>
            </w:tc>
          </w:sdtContent>
        </w:sdt>
        <w:bookmarkStart w:id="3" w:name="ECTS" w:displacedByCustomXml="next"/>
        <w:sdt>
          <w:sdtPr>
            <w:rPr>
              <w:rFonts w:ascii="Garamond" w:hAnsi="Garamond" w:cs="Times New Roman"/>
              <w:b/>
              <w:sz w:val="18"/>
              <w:szCs w:val="18"/>
              <w:lang w:val="pl-PL"/>
            </w:rPr>
            <w:alias w:val="Liczba punktów ECTS"/>
            <w:tag w:val="ECTS"/>
            <w:id w:val="742689701"/>
            <w:placeholder>
              <w:docPart w:val="FB9432C2FD9F4AF6B92B49A8F3B0CEC1"/>
            </w:placeholder>
            <w:comboBox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</w:comboBox>
          </w:sdtPr>
          <w:sdtContent>
            <w:tc>
              <w:tcPr>
                <w:tcW w:w="845" w:type="dxa"/>
                <w:vMerge w:val="restart"/>
                <w:vAlign w:val="center"/>
              </w:tcPr>
              <w:p w14:paraId="1F891B76" w14:textId="574F09B6" w:rsidR="00B01CE3" w:rsidRPr="0049627E" w:rsidRDefault="00892B78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  <w:t>4</w:t>
                </w:r>
              </w:p>
            </w:tc>
          </w:sdtContent>
        </w:sdt>
        <w:bookmarkEnd w:id="3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liczenia"/>
            <w:tag w:val="Forma zaliczenia"/>
            <w:id w:val="545186314"/>
            <w:placeholder>
              <w:docPart w:val="3637580A79E54EE2BB9E7EF1890DB1F3"/>
            </w:placeholder>
            <w:dropDownList>
              <w:listItem w:displayText="Egzamin" w:value="Egzamin"/>
              <w:listItem w:displayText="Zaliczenie na ocenę" w:value="Zaliczenie na ocenę"/>
              <w:listItem w:displayText="Zaliczenie bez oceny" w:value="Zaliczenie bez oceny"/>
            </w:dropDownList>
          </w:sdtPr>
          <w:sdtContent>
            <w:tc>
              <w:tcPr>
                <w:tcW w:w="2144" w:type="dxa"/>
                <w:vAlign w:val="center"/>
              </w:tcPr>
              <w:p w14:paraId="69EF4DF7" w14:textId="2579B439" w:rsidR="00B01CE3" w:rsidRPr="0049627E" w:rsidRDefault="0024474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Zaliczenie na ocenę</w:t>
                </w:r>
              </w:p>
            </w:tc>
          </w:sdtContent>
        </w:sdt>
        <w:tc>
          <w:tcPr>
            <w:tcW w:w="1034" w:type="dxa"/>
            <w:vAlign w:val="center"/>
          </w:tcPr>
          <w:p w14:paraId="1C8EDD3E" w14:textId="1BED73A2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  <w:r w:rsidR="00B01CE3" w:rsidRPr="0049627E">
              <w:rPr>
                <w:rFonts w:ascii="Garamond" w:hAnsi="Garamond" w:cs="Times New Roman"/>
                <w:sz w:val="18"/>
                <w:szCs w:val="18"/>
                <w:lang w:val="pl-PL"/>
              </w:rPr>
              <w:t>0%</w:t>
            </w:r>
          </w:p>
        </w:tc>
      </w:tr>
      <w:tr w:rsidR="00B01CE3" w:rsidRPr="0049627E" w14:paraId="64FF316C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57304197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 za zajęcia dydaktyczne</w:t>
            </w:r>
          </w:p>
        </w:tc>
        <w:tc>
          <w:tcPr>
            <w:tcW w:w="1276" w:type="dxa"/>
            <w:vAlign w:val="center"/>
          </w:tcPr>
          <w:p w14:paraId="71511E10" w14:textId="5D3DAA55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4FFB2E58" w14:textId="5E6AF2E5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722DBA69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5F55432E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32A6EC7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2D17E3C9" w14:textId="77777777" w:rsidR="00B01CE3" w:rsidRPr="0049627E" w:rsidRDefault="00B01CE3" w:rsidP="00920AD1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88A70E9" w14:textId="7A8EA4D6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1545" w:type="dxa"/>
            <w:vAlign w:val="center"/>
          </w:tcPr>
          <w:p w14:paraId="421A5AC9" w14:textId="35A1005F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08199715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8C5ADBC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49627E" w14:paraId="1907DE2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48CABC5E" w14:textId="77777777" w:rsidR="00B01CE3" w:rsidRPr="0049627E" w:rsidRDefault="00B01CE3" w:rsidP="00920AD1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9627E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4A936E5" w14:textId="1C5C47C7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0AABB361" w14:textId="44D27E19" w:rsidR="00B01CE3" w:rsidRPr="0049627E" w:rsidRDefault="00892B78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780D4EF3" w14:textId="77777777" w:rsidR="00B01CE3" w:rsidRPr="0049627E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19AC1C1" w14:textId="77777777" w:rsidR="00B01CE3" w:rsidRPr="0049627E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010971D4" w14:textId="77777777" w:rsidR="00B01CE3" w:rsidRPr="00875AA8" w:rsidRDefault="00B01CE3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138F8C7" w14:textId="46C4A562" w:rsidR="00F85CAA" w:rsidRPr="00875AA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892B78" w14:paraId="0AF02968" w14:textId="77777777" w:rsidTr="00F85CAA">
        <w:tc>
          <w:tcPr>
            <w:tcW w:w="10461" w:type="dxa"/>
            <w:vAlign w:val="center"/>
          </w:tcPr>
          <w:p w14:paraId="71ACBD89" w14:textId="75A762EA" w:rsidR="00F85CAA" w:rsidRPr="00875AA8" w:rsidRDefault="0024474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ony przedmiot: </w:t>
            </w:r>
            <w:r w:rsidRPr="0024474F">
              <w:rPr>
                <w:rFonts w:ascii="Garamond" w:hAnsi="Garamond" w:cs="Times New Roman"/>
                <w:sz w:val="18"/>
                <w:szCs w:val="18"/>
                <w:lang w:val="pl-PL"/>
              </w:rPr>
              <w:t>Propedeutyka dietetyki i żywienia człowieka</w:t>
            </w:r>
          </w:p>
        </w:tc>
      </w:tr>
    </w:tbl>
    <w:p w14:paraId="324F8F4B" w14:textId="77777777" w:rsidR="00F85CAA" w:rsidRPr="00875AA8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875AA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5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9"/>
        <w:gridCol w:w="9995"/>
      </w:tblGrid>
      <w:tr w:rsidR="009C486D" w:rsidRPr="00892B78" w14:paraId="53B2C93E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7621FCE4" w14:textId="3CA73308" w:rsidR="009C486D" w:rsidRPr="00A3671B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10EF9EFB" w14:textId="1A04B78F" w:rsidR="009C486D" w:rsidRPr="00875AA8" w:rsidRDefault="0024474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studentów z </w:t>
            </w:r>
            <w:r w:rsidR="00C9257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sadami żywienia osób z chorobami </w:t>
            </w:r>
            <w:r w:rsidR="00892B78">
              <w:rPr>
                <w:rFonts w:ascii="Garamond" w:hAnsi="Garamond" w:cs="Times New Roman"/>
                <w:sz w:val="18"/>
                <w:szCs w:val="18"/>
                <w:lang w:val="pl-PL"/>
              </w:rPr>
              <w:t>onkologicznymi</w:t>
            </w:r>
          </w:p>
        </w:tc>
      </w:tr>
      <w:tr w:rsidR="009C486D" w:rsidRPr="00892B78" w14:paraId="42978730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0CDF22FF" w14:textId="755D90BF" w:rsidR="009C486D" w:rsidRPr="00A3671B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674E5173" w14:textId="34B66EDF" w:rsidR="009C486D" w:rsidRPr="00875AA8" w:rsidRDefault="00C9257E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>planowa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nia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stępowani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ietetyczn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ego</w:t>
            </w:r>
            <w:r w:rsidR="00EF3F89" w:rsidRPr="00EF3F8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raz udzielania porad żywieniowych osobom z </w:t>
            </w:r>
            <w:r w:rsidR="00892B7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owotworami układowymi i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ch opiekunom </w:t>
            </w:r>
          </w:p>
        </w:tc>
      </w:tr>
    </w:tbl>
    <w:p w14:paraId="7AA6D53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3"/>
        <w:gridCol w:w="1559"/>
        <w:gridCol w:w="2551"/>
      </w:tblGrid>
      <w:tr w:rsidR="009C486D" w:rsidRPr="00875AA8" w14:paraId="116BBAA0" w14:textId="77777777" w:rsidTr="001257D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892B78" w14:paraId="4A68813D" w14:textId="77777777" w:rsidTr="001257D8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6CE34538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831B6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(Student </w:t>
            </w:r>
            <w:r w:rsidR="004A3C93"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zna</w:t>
            </w: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1" w:type="dxa"/>
            <w:shd w:val="clear" w:color="auto" w:fill="D9E2F3" w:themeFill="accent5" w:themeFillTint="33"/>
            <w:vAlign w:val="center"/>
          </w:tcPr>
          <w:p w14:paraId="0417B3FE" w14:textId="77777777" w:rsidR="002D0322" w:rsidRPr="00875AA8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875AA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EF3F89" w:rsidRPr="00C9257E" w14:paraId="53EB31E1" w14:textId="77777777" w:rsidTr="00892B78">
        <w:tc>
          <w:tcPr>
            <w:tcW w:w="562" w:type="dxa"/>
            <w:vAlign w:val="center"/>
          </w:tcPr>
          <w:p w14:paraId="2632D72E" w14:textId="79AAEFF1" w:rsidR="00EF3F89" w:rsidRPr="00875AA8" w:rsidRDefault="00EF3F89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0775C745" w14:textId="2FDAFF0B" w:rsidR="00EF3F89" w:rsidRPr="00892B78" w:rsidRDefault="00892B7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rozumie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 pogłębionym stopniu </w:t>
            </w: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>zasady i metody postępowania dietetycznego w różnych stanach fizjologicznych oraz patofizjologicznych człowiek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 tym chorobach nowotworowych</w:t>
            </w: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>, w tym w grupach osób w różnych okresach życia</w:t>
            </w:r>
          </w:p>
        </w:tc>
        <w:tc>
          <w:tcPr>
            <w:tcW w:w="1559" w:type="dxa"/>
            <w:vAlign w:val="center"/>
          </w:tcPr>
          <w:p w14:paraId="4C6A6773" w14:textId="1CCEF9F4" w:rsidR="00EF3F89" w:rsidRPr="00892B78" w:rsidRDefault="00725E3E" w:rsidP="00892B78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WG02</w:t>
            </w:r>
          </w:p>
        </w:tc>
        <w:tc>
          <w:tcPr>
            <w:tcW w:w="2551" w:type="dxa"/>
            <w:vAlign w:val="center"/>
          </w:tcPr>
          <w:p w14:paraId="290F8843" w14:textId="4C33A660" w:rsidR="00EF3F89" w:rsidRPr="00875AA8" w:rsidRDefault="00892B7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Kolokwium</w:t>
            </w:r>
          </w:p>
        </w:tc>
      </w:tr>
      <w:tr w:rsidR="00EF3F89" w:rsidRPr="00892B78" w14:paraId="0CEF1363" w14:textId="77777777" w:rsidTr="00892B78">
        <w:tc>
          <w:tcPr>
            <w:tcW w:w="562" w:type="dxa"/>
            <w:vAlign w:val="center"/>
          </w:tcPr>
          <w:p w14:paraId="00E55FC8" w14:textId="2DC3F028" w:rsidR="00EF3F89" w:rsidRPr="00875AA8" w:rsidRDefault="00EF3F89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7A98235D" w14:textId="54B1ED4A" w:rsidR="00EF3F89" w:rsidRPr="00892B78" w:rsidRDefault="00892B7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w stopniu pogłębionym skutki nadmiernego i/lub niedoborowego spożycia składników pokarmowych i innych (np. bioaktywnych)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chorobach nowotworowych. </w:t>
            </w: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>Posiada pogłębioną wiedzę z zakresu dietetyki klinicznej, w tym dietoterapii w chorobach onkologicznych</w:t>
            </w:r>
          </w:p>
        </w:tc>
        <w:tc>
          <w:tcPr>
            <w:tcW w:w="1559" w:type="dxa"/>
            <w:vAlign w:val="center"/>
          </w:tcPr>
          <w:p w14:paraId="0A69851E" w14:textId="77777777" w:rsidR="00EF3F89" w:rsidRDefault="00892B78" w:rsidP="00892B78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WG0</w:t>
            </w:r>
            <w:r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6</w:t>
            </w:r>
          </w:p>
          <w:p w14:paraId="3991B154" w14:textId="4F68E4AA" w:rsidR="00892B78" w:rsidRPr="00892B78" w:rsidRDefault="00892B78" w:rsidP="00892B78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WG12</w:t>
            </w:r>
          </w:p>
        </w:tc>
        <w:tc>
          <w:tcPr>
            <w:tcW w:w="2551" w:type="dxa"/>
            <w:vAlign w:val="center"/>
          </w:tcPr>
          <w:p w14:paraId="254CC35A" w14:textId="249182B9" w:rsidR="00EF3F89" w:rsidRPr="00875AA8" w:rsidRDefault="00892B7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Kolokwium</w:t>
            </w:r>
          </w:p>
        </w:tc>
      </w:tr>
      <w:tr w:rsidR="00892B78" w:rsidRPr="00892B78" w14:paraId="75BBF01D" w14:textId="77777777" w:rsidTr="00892B78">
        <w:tc>
          <w:tcPr>
            <w:tcW w:w="562" w:type="dxa"/>
            <w:vAlign w:val="center"/>
          </w:tcPr>
          <w:p w14:paraId="69BA3E3D" w14:textId="77777777" w:rsidR="00892B78" w:rsidRPr="00875AA8" w:rsidRDefault="00892B78" w:rsidP="001257D8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28F28FFD" w14:textId="3C8B56F5" w:rsidR="00892B78" w:rsidRPr="00892B78" w:rsidRDefault="00892B7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2B7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rozumie współczesne problemy stosowania leczenia żywieniowego w pracy z pacjentem indywidualnym oraz żywienia w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zpitalach onkologicznych</w:t>
            </w:r>
          </w:p>
        </w:tc>
        <w:tc>
          <w:tcPr>
            <w:tcW w:w="1559" w:type="dxa"/>
            <w:vAlign w:val="center"/>
          </w:tcPr>
          <w:p w14:paraId="7C8AB0FA" w14:textId="4B57B8D1" w:rsidR="00892B78" w:rsidRPr="00892B78" w:rsidRDefault="00892B78" w:rsidP="00892B78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WK06</w:t>
            </w:r>
          </w:p>
        </w:tc>
        <w:tc>
          <w:tcPr>
            <w:tcW w:w="2551" w:type="dxa"/>
            <w:vAlign w:val="center"/>
          </w:tcPr>
          <w:p w14:paraId="6FB45F61" w14:textId="7D50B8D0" w:rsidR="00892B78" w:rsidRPr="00875AA8" w:rsidRDefault="00892B7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/Kolokwium</w:t>
            </w:r>
          </w:p>
        </w:tc>
      </w:tr>
    </w:tbl>
    <w:p w14:paraId="4D10D4B8" w14:textId="77777777" w:rsidR="009C486D" w:rsidRPr="00C9257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1"/>
        <w:gridCol w:w="1560"/>
        <w:gridCol w:w="2552"/>
        <w:gridCol w:w="7"/>
      </w:tblGrid>
      <w:tr w:rsidR="009C486D" w:rsidRPr="00875AA8" w14:paraId="13DDB825" w14:textId="77777777" w:rsidTr="001257D8">
        <w:trPr>
          <w:trHeight w:val="298"/>
        </w:trPr>
        <w:tc>
          <w:tcPr>
            <w:tcW w:w="10492" w:type="dxa"/>
            <w:gridSpan w:val="5"/>
            <w:shd w:val="clear" w:color="auto" w:fill="D9E2F3" w:themeFill="accent5" w:themeFillTint="33"/>
            <w:vAlign w:val="center"/>
          </w:tcPr>
          <w:p w14:paraId="19BD727C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892B78" w14:paraId="1BCED5A2" w14:textId="77777777" w:rsidTr="001257D8">
        <w:trPr>
          <w:gridAfter w:val="1"/>
          <w:wAfter w:w="7" w:type="dxa"/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3BEE26A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1" w:type="dxa"/>
            <w:shd w:val="clear" w:color="auto" w:fill="D9E2F3" w:themeFill="accent5" w:themeFillTint="33"/>
            <w:vAlign w:val="center"/>
          </w:tcPr>
          <w:p w14:paraId="3A4DABE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831B6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00610C6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142E5E" w:rsidRPr="00C9257E" w14:paraId="325018F1" w14:textId="77777777" w:rsidTr="00C1524A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68E66D88" w14:textId="15F22AD7" w:rsidR="00142E5E" w:rsidRPr="00875AA8" w:rsidRDefault="00142E5E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6B04F7C2" w14:textId="2296F140" w:rsidR="00142E5E" w:rsidRPr="00C1524A" w:rsidRDefault="00C1524A" w:rsidP="00C1524A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1524A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ywać posiadaną wiedzę oraz wiedzę dostępną w różnych bazach naukowych do rozwiązywania złożonych problemów dotyczących dietoprofilaktyki i dietoterapi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horób nowotworowych. </w:t>
            </w:r>
            <w:r w:rsidRPr="00C1524A">
              <w:rPr>
                <w:rFonts w:ascii="Garamond" w:hAnsi="Garamond" w:cs="Times New Roman"/>
                <w:sz w:val="18"/>
                <w:szCs w:val="18"/>
                <w:lang w:val="pl-PL"/>
              </w:rPr>
              <w:t>Uznaje znaczenie wiedzy naukowej w życiu zawodowym oraz potrzebę jej ciągłego aktualizowania.</w:t>
            </w:r>
          </w:p>
        </w:tc>
        <w:tc>
          <w:tcPr>
            <w:tcW w:w="1560" w:type="dxa"/>
            <w:vAlign w:val="center"/>
          </w:tcPr>
          <w:p w14:paraId="5AADB94E" w14:textId="77777777" w:rsidR="00892B78" w:rsidRPr="00740276" w:rsidRDefault="00892B78" w:rsidP="00C1524A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UW02</w:t>
            </w:r>
          </w:p>
          <w:p w14:paraId="38A1C942" w14:textId="53D60DAC" w:rsidR="00142E5E" w:rsidRPr="00C1524A" w:rsidRDefault="00892B78" w:rsidP="00C1524A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31B2C584" w14:textId="622DEA87" w:rsidR="00142E5E" w:rsidRPr="00875AA8" w:rsidRDefault="00142E5E" w:rsidP="00C1524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praktycznych / Kolokwium</w:t>
            </w:r>
          </w:p>
        </w:tc>
      </w:tr>
      <w:tr w:rsidR="00142E5E" w:rsidRPr="00C1524A" w14:paraId="5611E437" w14:textId="77777777" w:rsidTr="00C1524A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45D9B409" w14:textId="1104FC3C" w:rsidR="00142E5E" w:rsidRPr="00875AA8" w:rsidRDefault="00142E5E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4BDC98FB" w14:textId="521D3369" w:rsidR="00142E5E" w:rsidRPr="00C1524A" w:rsidRDefault="00C1524A" w:rsidP="00C1524A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1524A">
              <w:rPr>
                <w:rFonts w:ascii="Garamond" w:hAnsi="Garamond" w:cs="Times New Roman"/>
                <w:sz w:val="18"/>
                <w:szCs w:val="18"/>
                <w:lang w:val="pl-PL"/>
              </w:rPr>
              <w:t>Potrafi zebrać wywiad dietetyczny, ocenić stan odżywienia i zaplanować postępowanie dietetyczne dl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sób z chorobą nowotworową. </w:t>
            </w:r>
            <w:r w:rsidRPr="00C1524A">
              <w:rPr>
                <w:rFonts w:ascii="Garamond" w:hAnsi="Garamond" w:cs="Times New Roman"/>
                <w:sz w:val="18"/>
                <w:szCs w:val="18"/>
                <w:lang w:val="pl-PL"/>
              </w:rPr>
              <w:t>Potrafi organizować i realizować porady dietetyczne w zakresie planowania żywien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la takich osób, w zależności od ich stanu zdrowia. </w:t>
            </w:r>
            <w:r w:rsidRPr="00C1524A">
              <w:rPr>
                <w:rFonts w:ascii="Garamond" w:hAnsi="Garamond" w:cs="Times New Roman"/>
                <w:sz w:val="18"/>
                <w:szCs w:val="18"/>
              </w:rPr>
              <w:t>Potrafi prowadzić dietoterapię pacjentów z chorobami onkologicznymi</w:t>
            </w:r>
          </w:p>
        </w:tc>
        <w:tc>
          <w:tcPr>
            <w:tcW w:w="1560" w:type="dxa"/>
            <w:vAlign w:val="center"/>
          </w:tcPr>
          <w:p w14:paraId="338F04E1" w14:textId="77777777" w:rsidR="00C1524A" w:rsidRPr="00740276" w:rsidRDefault="00C1524A" w:rsidP="00C1524A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UW07</w:t>
            </w:r>
          </w:p>
          <w:p w14:paraId="10BAF698" w14:textId="77777777" w:rsidR="00C1524A" w:rsidRPr="00740276" w:rsidRDefault="00C1524A" w:rsidP="00C1524A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UW09</w:t>
            </w:r>
          </w:p>
          <w:p w14:paraId="68E5BB9C" w14:textId="7DFBC509" w:rsidR="00142E5E" w:rsidRPr="00C1524A" w:rsidRDefault="00C1524A" w:rsidP="00C1524A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UW10</w:t>
            </w:r>
          </w:p>
        </w:tc>
        <w:tc>
          <w:tcPr>
            <w:tcW w:w="2552" w:type="dxa"/>
            <w:vAlign w:val="center"/>
          </w:tcPr>
          <w:p w14:paraId="505B3520" w14:textId="53147B96" w:rsidR="00142E5E" w:rsidRPr="00C1524A" w:rsidRDefault="00C1524A" w:rsidP="00C1524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praktycznych / Kolokwium</w:t>
            </w:r>
          </w:p>
        </w:tc>
      </w:tr>
    </w:tbl>
    <w:p w14:paraId="1EC48904" w14:textId="77777777" w:rsidR="009C486D" w:rsidRPr="00C1524A" w:rsidRDefault="009C486D" w:rsidP="00B948AA">
      <w:pPr>
        <w:spacing w:after="0" w:line="240" w:lineRule="auto"/>
        <w:rPr>
          <w:sz w:val="20"/>
          <w:szCs w:val="20"/>
          <w:lang w:val="en-US"/>
        </w:rPr>
      </w:pPr>
    </w:p>
    <w:tbl>
      <w:tblPr>
        <w:tblStyle w:val="Tabela-Siatka"/>
        <w:tblW w:w="1049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2"/>
        <w:gridCol w:w="1559"/>
        <w:gridCol w:w="2558"/>
      </w:tblGrid>
      <w:tr w:rsidR="009C486D" w:rsidRPr="00875AA8" w14:paraId="647EDE11" w14:textId="77777777" w:rsidTr="005D60DA">
        <w:trPr>
          <w:trHeight w:val="298"/>
        </w:trPr>
        <w:tc>
          <w:tcPr>
            <w:tcW w:w="10491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892B78" w14:paraId="4020CEA3" w14:textId="77777777" w:rsidTr="00EF3F89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721A1467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D8DB8A3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831B6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831B6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875AA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8" w:type="dxa"/>
            <w:shd w:val="clear" w:color="auto" w:fill="D9E2F3" w:themeFill="accent5" w:themeFillTint="33"/>
            <w:vAlign w:val="center"/>
          </w:tcPr>
          <w:p w14:paraId="67DBA704" w14:textId="77777777" w:rsidR="009C486D" w:rsidRPr="00875AA8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875AA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C9257E" w14:paraId="1294CA08" w14:textId="77777777" w:rsidTr="00EF3F89">
        <w:tc>
          <w:tcPr>
            <w:tcW w:w="562" w:type="dxa"/>
            <w:vAlign w:val="center"/>
          </w:tcPr>
          <w:p w14:paraId="45A4248C" w14:textId="12676C0D" w:rsidR="009C486D" w:rsidRPr="00875AA8" w:rsidRDefault="009C486D" w:rsidP="005D60DA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111" w:firstLine="0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2" w:type="dxa"/>
            <w:vAlign w:val="center"/>
          </w:tcPr>
          <w:p w14:paraId="451AE6D3" w14:textId="761491D1" w:rsidR="009C486D" w:rsidRPr="00C1524A" w:rsidRDefault="00C1524A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1524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Ma świadomość swoich ograniczeń i granic swoich kompetencji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. </w:t>
            </w:r>
            <w:r w:rsidRPr="00C1524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Uznaje znaczenie wiedzy naukowej i jest gotowy do jej weryfikowania i uzupełniania oraz korzystania z pomocy innych ekspertów (z zakresu zdrowia, żywienia, dietetyki, psychologii i medycyny).</w:t>
            </w:r>
          </w:p>
        </w:tc>
        <w:tc>
          <w:tcPr>
            <w:tcW w:w="1559" w:type="dxa"/>
            <w:vAlign w:val="center"/>
          </w:tcPr>
          <w:p w14:paraId="66225E7B" w14:textId="77777777" w:rsidR="00892B78" w:rsidRPr="00740276" w:rsidRDefault="00892B78" w:rsidP="00892B78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KK0</w:t>
            </w:r>
            <w:r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1</w:t>
            </w:r>
          </w:p>
          <w:p w14:paraId="34160FEF" w14:textId="4F8F7ABC" w:rsidR="00142E5E" w:rsidRPr="00875AA8" w:rsidRDefault="00892B78" w:rsidP="00892B7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Diet2_K</w:t>
            </w:r>
            <w:r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K</w:t>
            </w:r>
            <w:r w:rsidRPr="00740276">
              <w:rPr>
                <w:rFonts w:ascii="Garamond" w:hAnsi="Garamond"/>
                <w:color w:val="000000" w:themeColor="text1"/>
                <w:sz w:val="18"/>
                <w:szCs w:val="18"/>
                <w:lang w:val="en-US"/>
              </w:rPr>
              <w:t>02</w:t>
            </w:r>
          </w:p>
        </w:tc>
        <w:tc>
          <w:tcPr>
            <w:tcW w:w="2558" w:type="dxa"/>
            <w:vAlign w:val="center"/>
          </w:tcPr>
          <w:p w14:paraId="4D6E1126" w14:textId="71710E40" w:rsidR="009C486D" w:rsidRPr="00875AA8" w:rsidRDefault="00142E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praktycznych / Kolokwium</w:t>
            </w:r>
          </w:p>
        </w:tc>
      </w:tr>
    </w:tbl>
    <w:p w14:paraId="260D6512" w14:textId="6B6EA272" w:rsidR="001257D8" w:rsidRPr="00875AA8" w:rsidRDefault="001257D8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505768" w14:textId="7FEF9AAA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910" w:type="dxa"/>
        <w:tblLayout w:type="fixed"/>
        <w:tblLook w:val="04A0" w:firstRow="1" w:lastRow="0" w:firstColumn="1" w:lastColumn="0" w:noHBand="0" w:noVBand="1"/>
      </w:tblPr>
      <w:tblGrid>
        <w:gridCol w:w="562"/>
        <w:gridCol w:w="4820"/>
        <w:gridCol w:w="1417"/>
        <w:gridCol w:w="1418"/>
        <w:gridCol w:w="1276"/>
        <w:gridCol w:w="1417"/>
      </w:tblGrid>
      <w:tr w:rsidR="00C1524A" w:rsidRPr="00875AA8" w14:paraId="533E5EC4" w14:textId="77095A9C" w:rsidTr="00C1524A">
        <w:trPr>
          <w:trHeight w:val="311"/>
        </w:trPr>
        <w:tc>
          <w:tcPr>
            <w:tcW w:w="562" w:type="dxa"/>
            <w:vMerge w:val="restart"/>
            <w:shd w:val="clear" w:color="auto" w:fill="D9E2F3" w:themeFill="accent5" w:themeFillTint="33"/>
            <w:vAlign w:val="center"/>
          </w:tcPr>
          <w:p w14:paraId="06057250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820" w:type="dxa"/>
            <w:vMerge w:val="restart"/>
            <w:shd w:val="clear" w:color="auto" w:fill="D9E2F3" w:themeFill="accent5" w:themeFillTint="33"/>
            <w:vAlign w:val="center"/>
          </w:tcPr>
          <w:p w14:paraId="19FF2CAC" w14:textId="77777777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528" w:type="dxa"/>
            <w:gridSpan w:val="4"/>
            <w:shd w:val="clear" w:color="auto" w:fill="D9E2F3" w:themeFill="accent5" w:themeFillTint="33"/>
            <w:vAlign w:val="center"/>
          </w:tcPr>
          <w:p w14:paraId="3CE6046A" w14:textId="62B9922E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C1524A" w:rsidRPr="00875AA8" w14:paraId="19E8B54E" w14:textId="5F442628" w:rsidTr="00C1524A">
        <w:trPr>
          <w:trHeight w:val="311"/>
        </w:trPr>
        <w:tc>
          <w:tcPr>
            <w:tcW w:w="562" w:type="dxa"/>
            <w:vMerge/>
            <w:shd w:val="clear" w:color="auto" w:fill="D9E2F3" w:themeFill="accent5" w:themeFillTint="33"/>
            <w:vAlign w:val="center"/>
          </w:tcPr>
          <w:p w14:paraId="1AC66171" w14:textId="77777777" w:rsidR="00C1524A" w:rsidRPr="00875AA8" w:rsidRDefault="00C1524A" w:rsidP="00B01CE3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Merge/>
            <w:shd w:val="clear" w:color="auto" w:fill="D9E2F3" w:themeFill="accent5" w:themeFillTint="33"/>
            <w:vAlign w:val="center"/>
          </w:tcPr>
          <w:p w14:paraId="4794F688" w14:textId="77777777" w:rsidR="00C1524A" w:rsidRPr="00875AA8" w:rsidRDefault="00C1524A" w:rsidP="00B01CE3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8C28803" w14:textId="0E8DA150" w:rsidR="00C1524A" w:rsidRPr="00875AA8" w:rsidRDefault="00C1524A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-579760053"/>
                <w:placeholder>
                  <w:docPart w:val="E2828BA89A2B412A96E4932377133B38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Wykład</w:t>
                </w:r>
              </w:sdtContent>
            </w:sdt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2693" w:type="dxa"/>
            <w:gridSpan w:val="2"/>
            <w:shd w:val="clear" w:color="auto" w:fill="D9E2F3" w:themeFill="accent5" w:themeFillTint="33"/>
          </w:tcPr>
          <w:p w14:paraId="5478A997" w14:textId="791D8C09" w:rsidR="00C1524A" w:rsidRDefault="00C1524A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-813555490"/>
                <w:placeholder>
                  <w:docPart w:val="0DCCF157D62944AA98CD9BFB148A52D8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Ćwiczenia</w:t>
                </w:r>
              </w:sdtContent>
            </w:sdt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C1524A" w:rsidRPr="00875AA8" w14:paraId="106D8BE0" w14:textId="340EF6A0" w:rsidTr="00C1524A">
        <w:trPr>
          <w:trHeight w:val="273"/>
        </w:trPr>
        <w:tc>
          <w:tcPr>
            <w:tcW w:w="562" w:type="dxa"/>
            <w:vMerge/>
            <w:vAlign w:val="center"/>
          </w:tcPr>
          <w:p w14:paraId="0F803F7D" w14:textId="77777777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Merge/>
            <w:vAlign w:val="center"/>
          </w:tcPr>
          <w:p w14:paraId="46106332" w14:textId="77777777" w:rsidR="00C1524A" w:rsidRPr="00875AA8" w:rsidRDefault="00C1524A" w:rsidP="00C152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7DBA4542" w14:textId="77777777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DFFFBD8" w14:textId="77777777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19939192" w14:textId="628080C7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3D1819C3" w14:textId="76D9326C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1524A" w:rsidRPr="0024474F" w14:paraId="3AC4FEDB" w14:textId="60A12C2C" w:rsidTr="00F67C4A">
        <w:trPr>
          <w:trHeight w:val="273"/>
        </w:trPr>
        <w:tc>
          <w:tcPr>
            <w:tcW w:w="562" w:type="dxa"/>
            <w:vAlign w:val="center"/>
          </w:tcPr>
          <w:p w14:paraId="559BD455" w14:textId="3AB532EE" w:rsidR="00C1524A" w:rsidRPr="00875AA8" w:rsidRDefault="00C1524A" w:rsidP="00C1524A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Align w:val="center"/>
          </w:tcPr>
          <w:p w14:paraId="562DB76A" w14:textId="4495D67D" w:rsidR="00C1524A" w:rsidRPr="00725E3E" w:rsidRDefault="00C1524A" w:rsidP="00C152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Leczenie żywieniowe pacjentów z nowotworami układu krwiotwórczego.</w:t>
            </w:r>
          </w:p>
        </w:tc>
        <w:tc>
          <w:tcPr>
            <w:tcW w:w="1417" w:type="dxa"/>
            <w:vAlign w:val="center"/>
          </w:tcPr>
          <w:p w14:paraId="32E244FC" w14:textId="5BA46D84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418" w:type="dxa"/>
            <w:vAlign w:val="center"/>
          </w:tcPr>
          <w:p w14:paraId="2D7D4B78" w14:textId="1B7578CD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73DF088C" w14:textId="45BBFB19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417" w:type="dxa"/>
            <w:vAlign w:val="center"/>
          </w:tcPr>
          <w:p w14:paraId="22288820" w14:textId="0BA64032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C1524A" w:rsidRPr="0024474F" w14:paraId="20381EB7" w14:textId="07FAFBEF" w:rsidTr="00F67C4A">
        <w:trPr>
          <w:trHeight w:val="273"/>
        </w:trPr>
        <w:tc>
          <w:tcPr>
            <w:tcW w:w="562" w:type="dxa"/>
            <w:vAlign w:val="center"/>
          </w:tcPr>
          <w:p w14:paraId="3271DD3E" w14:textId="546FB079" w:rsidR="00C1524A" w:rsidRPr="00875AA8" w:rsidRDefault="00C1524A" w:rsidP="00C1524A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Align w:val="center"/>
          </w:tcPr>
          <w:p w14:paraId="55416A84" w14:textId="44AB9D06" w:rsidR="00C1524A" w:rsidRPr="0024474F" w:rsidRDefault="00C1524A" w:rsidP="00C152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Leczenie żywieniowe dzieci z chorobą nowotworową. Diety wspomagające chemioterapię i radioterapię.</w:t>
            </w:r>
          </w:p>
        </w:tc>
        <w:tc>
          <w:tcPr>
            <w:tcW w:w="1417" w:type="dxa"/>
            <w:vAlign w:val="center"/>
          </w:tcPr>
          <w:p w14:paraId="49A01F5F" w14:textId="7A6A04CF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418" w:type="dxa"/>
            <w:vAlign w:val="center"/>
          </w:tcPr>
          <w:p w14:paraId="1EE05C0D" w14:textId="5A0092F0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669681FF" w14:textId="346F3D41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417" w:type="dxa"/>
            <w:vAlign w:val="center"/>
          </w:tcPr>
          <w:p w14:paraId="429FBE2A" w14:textId="15219FE3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C1524A" w:rsidRPr="0024474F" w14:paraId="6B01E798" w14:textId="054F2FE5" w:rsidTr="00F67C4A">
        <w:trPr>
          <w:trHeight w:val="273"/>
        </w:trPr>
        <w:tc>
          <w:tcPr>
            <w:tcW w:w="562" w:type="dxa"/>
            <w:vAlign w:val="center"/>
          </w:tcPr>
          <w:p w14:paraId="23FF0A9B" w14:textId="5BD1EDE5" w:rsidR="00C1524A" w:rsidRPr="00875AA8" w:rsidRDefault="00C1524A" w:rsidP="00C1524A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Align w:val="center"/>
          </w:tcPr>
          <w:p w14:paraId="0A4691A9" w14:textId="6D1A4C10" w:rsidR="00C1524A" w:rsidRPr="00875AA8" w:rsidRDefault="00C1524A" w:rsidP="00C152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Dieta profilaktyczna i wspomagająca podstawowe metody leczenia.</w:t>
            </w:r>
          </w:p>
        </w:tc>
        <w:tc>
          <w:tcPr>
            <w:tcW w:w="1417" w:type="dxa"/>
            <w:vAlign w:val="center"/>
          </w:tcPr>
          <w:p w14:paraId="504EC075" w14:textId="25E693DB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418" w:type="dxa"/>
            <w:vAlign w:val="center"/>
          </w:tcPr>
          <w:p w14:paraId="783A2DF4" w14:textId="3FCFE46C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0E7F8E87" w14:textId="17629EC0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417" w:type="dxa"/>
            <w:vAlign w:val="center"/>
          </w:tcPr>
          <w:p w14:paraId="49ED277A" w14:textId="79551098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C1524A" w:rsidRPr="0024474F" w14:paraId="2C9D625A" w14:textId="2A105182" w:rsidTr="00F67C4A">
        <w:trPr>
          <w:trHeight w:val="273"/>
        </w:trPr>
        <w:tc>
          <w:tcPr>
            <w:tcW w:w="562" w:type="dxa"/>
            <w:vAlign w:val="center"/>
          </w:tcPr>
          <w:p w14:paraId="431E9918" w14:textId="1FA03F2A" w:rsidR="00C1524A" w:rsidRPr="00875AA8" w:rsidRDefault="00C1524A" w:rsidP="00C1524A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Align w:val="center"/>
          </w:tcPr>
          <w:p w14:paraId="07E416B2" w14:textId="39DCF617" w:rsidR="00C1524A" w:rsidRPr="00875AA8" w:rsidRDefault="00C1524A" w:rsidP="00C152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Niedożywienie pacjentów onkologicznych. </w:t>
            </w:r>
          </w:p>
        </w:tc>
        <w:tc>
          <w:tcPr>
            <w:tcW w:w="1417" w:type="dxa"/>
            <w:vAlign w:val="center"/>
          </w:tcPr>
          <w:p w14:paraId="5447707F" w14:textId="19C2FE2B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418" w:type="dxa"/>
            <w:vAlign w:val="center"/>
          </w:tcPr>
          <w:p w14:paraId="53B39D10" w14:textId="73AE4886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3E6BEDBC" w14:textId="31F09A8C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417" w:type="dxa"/>
            <w:vAlign w:val="center"/>
          </w:tcPr>
          <w:p w14:paraId="4F13A811" w14:textId="44EFB69F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C1524A" w:rsidRPr="008068A4" w14:paraId="2F00AEB3" w14:textId="402364B9" w:rsidTr="00F67C4A">
        <w:trPr>
          <w:trHeight w:val="273"/>
        </w:trPr>
        <w:tc>
          <w:tcPr>
            <w:tcW w:w="562" w:type="dxa"/>
            <w:vAlign w:val="center"/>
          </w:tcPr>
          <w:p w14:paraId="76871624" w14:textId="77777777" w:rsidR="00C1524A" w:rsidRPr="00875AA8" w:rsidRDefault="00C1524A" w:rsidP="00C1524A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vAlign w:val="center"/>
          </w:tcPr>
          <w:p w14:paraId="37694B3B" w14:textId="6BCDAEF5" w:rsidR="00C1524A" w:rsidRDefault="00C1524A" w:rsidP="00C152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Zespół wyniszczenia.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Podstawy ż</w:t>
            </w: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ywieni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a</w:t>
            </w: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 dojelitowe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go</w:t>
            </w: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 i pozajelitowe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go w chorobach onkologicznych</w:t>
            </w:r>
            <w:r w:rsidRPr="00725E3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.</w:t>
            </w:r>
          </w:p>
        </w:tc>
        <w:tc>
          <w:tcPr>
            <w:tcW w:w="1417" w:type="dxa"/>
            <w:vAlign w:val="center"/>
          </w:tcPr>
          <w:p w14:paraId="5D77DC7D" w14:textId="5047804B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418" w:type="dxa"/>
            <w:vAlign w:val="center"/>
          </w:tcPr>
          <w:p w14:paraId="5A52A13E" w14:textId="12A8A433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580F7E9E" w14:textId="3A258B75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417" w:type="dxa"/>
            <w:vAlign w:val="center"/>
          </w:tcPr>
          <w:p w14:paraId="28DBF12A" w14:textId="45FC74A2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C1524A" w:rsidRPr="00875AA8" w14:paraId="41C1E30C" w14:textId="18BF9793" w:rsidTr="00C1524A">
        <w:trPr>
          <w:trHeight w:val="358"/>
        </w:trPr>
        <w:tc>
          <w:tcPr>
            <w:tcW w:w="562" w:type="dxa"/>
            <w:tcBorders>
              <w:left w:val="nil"/>
              <w:bottom w:val="nil"/>
              <w:right w:val="nil"/>
            </w:tcBorders>
            <w:vAlign w:val="center"/>
          </w:tcPr>
          <w:p w14:paraId="1BD54AD3" w14:textId="77777777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820" w:type="dxa"/>
            <w:tcBorders>
              <w:left w:val="nil"/>
              <w:bottom w:val="nil"/>
            </w:tcBorders>
            <w:vAlign w:val="center"/>
          </w:tcPr>
          <w:p w14:paraId="60A449DB" w14:textId="77777777" w:rsidR="00C1524A" w:rsidRPr="00875AA8" w:rsidRDefault="00C1524A" w:rsidP="00C1524A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19B24229" w14:textId="11102F0E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 godz.</w:t>
            </w:r>
          </w:p>
        </w:tc>
        <w:tc>
          <w:tcPr>
            <w:tcW w:w="1418" w:type="dxa"/>
            <w:vAlign w:val="center"/>
          </w:tcPr>
          <w:p w14:paraId="66A0CC13" w14:textId="3A528D4A" w:rsidR="00C1524A" w:rsidRPr="00875AA8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 godz.</w:t>
            </w:r>
          </w:p>
        </w:tc>
        <w:tc>
          <w:tcPr>
            <w:tcW w:w="1276" w:type="dxa"/>
            <w:vAlign w:val="center"/>
          </w:tcPr>
          <w:p w14:paraId="632524A0" w14:textId="5925A666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</w:t>
            </w:r>
          </w:p>
        </w:tc>
        <w:tc>
          <w:tcPr>
            <w:tcW w:w="1417" w:type="dxa"/>
            <w:vAlign w:val="center"/>
          </w:tcPr>
          <w:p w14:paraId="0926A88A" w14:textId="4AA5640F" w:rsidR="00C1524A" w:rsidRDefault="00C1524A" w:rsidP="00C152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</w:t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</w:t>
            </w:r>
          </w:p>
        </w:tc>
      </w:tr>
    </w:tbl>
    <w:p w14:paraId="235E6E48" w14:textId="77777777" w:rsidR="00BF0AC2" w:rsidRPr="00875AA8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8D078C1" w14:textId="77777777" w:rsidR="00AC71F1" w:rsidRDefault="00AC71F1" w:rsidP="00AC71F1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7A4424">
        <w:rPr>
          <w:rFonts w:ascii="Garamond" w:eastAsia="Times New Roman" w:hAnsi="Garamond" w:cs="Segoe UI"/>
          <w:b/>
          <w:bCs/>
          <w:sz w:val="18"/>
          <w:szCs w:val="18"/>
          <w:lang w:val="pl-PL" w:eastAsia="zh-CN"/>
        </w:rPr>
        <w:t>Metody kształcenia</w:t>
      </w:r>
    </w:p>
    <w:tbl>
      <w:tblPr>
        <w:tblW w:w="10490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5"/>
        <w:gridCol w:w="9375"/>
      </w:tblGrid>
      <w:tr w:rsidR="00AC71F1" w:rsidRPr="007A4424" w14:paraId="5DD2FF31" w14:textId="77777777" w:rsidTr="002A05EF">
        <w:trPr>
          <w:trHeight w:val="27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0B57ADF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Forma zajęć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D37B977" w14:textId="77777777" w:rsidR="00AC71F1" w:rsidRPr="007A4424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7A4424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Metody kształcenia</w:t>
            </w:r>
            <w:r w:rsidRPr="007A4424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</w:tr>
      <w:tr w:rsidR="00AC71F1" w:rsidRPr="00892B78" w14:paraId="587F933F" w14:textId="77777777" w:rsidTr="002A05EF">
        <w:trPr>
          <w:trHeight w:val="20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4E979" w14:textId="19B24AAA" w:rsidR="00AC71F1" w:rsidRPr="007A4424" w:rsidRDefault="00EA5BB0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  <w:instrText xml:space="preserve"> REF FormaZajęćNr1 \h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instrText xml:space="preserve"> \* MERGEFORMAT </w:instrTex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532392078"/>
                <w:placeholder>
                  <w:docPart w:val="1700E0773A7D4C50BE454DDCA2E6CF93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="00DB0582"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Ćwiczenia</w:t>
                </w:r>
              </w:sdtContent>
            </w:sdt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D854D" w14:textId="3614BFDF" w:rsidR="00AC71F1" w:rsidRPr="00EC2E20" w:rsidRDefault="00DB0582" w:rsidP="002A05EF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Zajęcia praktyczne (układanie diety), dyskusja, </w:t>
            </w:r>
            <w:r w:rsidR="00C9257E">
              <w:rPr>
                <w:rFonts w:ascii="Garamond" w:hAnsi="Garamond"/>
                <w:sz w:val="18"/>
                <w:szCs w:val="18"/>
                <w:lang w:val="pl-PL"/>
              </w:rPr>
              <w:t>case study</w:t>
            </w:r>
          </w:p>
        </w:tc>
      </w:tr>
    </w:tbl>
    <w:p w14:paraId="43CE88D6" w14:textId="77777777" w:rsidR="00E06C47" w:rsidRPr="00875AA8" w:rsidRDefault="00E06C47" w:rsidP="00E06C47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1559"/>
        <w:gridCol w:w="5807"/>
        <w:gridCol w:w="3119"/>
      </w:tblGrid>
      <w:tr w:rsidR="00C1524A" w:rsidRPr="00875AA8" w14:paraId="63CCA72D" w14:textId="77777777" w:rsidTr="00C1524A">
        <w:trPr>
          <w:trHeight w:val="440"/>
        </w:trPr>
        <w:tc>
          <w:tcPr>
            <w:tcW w:w="7366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638CC28F" w14:textId="77777777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3119" w:type="dxa"/>
            <w:shd w:val="clear" w:color="auto" w:fill="D9E2F3" w:themeFill="accent5" w:themeFillTint="33"/>
            <w:vAlign w:val="center"/>
          </w:tcPr>
          <w:p w14:paraId="2A10DBCA" w14:textId="01FFD2B4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C1524A" w:rsidRPr="00875AA8" w14:paraId="403EB7A7" w14:textId="77777777" w:rsidTr="00C1524A">
        <w:trPr>
          <w:trHeight w:val="440"/>
        </w:trPr>
        <w:tc>
          <w:tcPr>
            <w:tcW w:w="7366" w:type="dxa"/>
            <w:gridSpan w:val="2"/>
            <w:vMerge/>
            <w:shd w:val="clear" w:color="auto" w:fill="D9E2F3" w:themeFill="accent5" w:themeFillTint="33"/>
            <w:vAlign w:val="center"/>
          </w:tcPr>
          <w:p w14:paraId="3D365E89" w14:textId="77777777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19" w:type="dxa"/>
            <w:shd w:val="clear" w:color="auto" w:fill="D9E2F3" w:themeFill="accent5" w:themeFillTint="33"/>
            <w:vAlign w:val="center"/>
          </w:tcPr>
          <w:p w14:paraId="69D58AE7" w14:textId="1E27518D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sz w:val="18"/>
                  <w:szCs w:val="18"/>
                  <w:lang w:val="pl-PL"/>
                </w:rPr>
                <w:alias w:val="Forma zajęć"/>
                <w:tag w:val="Forma zajęć"/>
                <w:id w:val="390240620"/>
                <w:placeholder>
                  <w:docPart w:val="FE8A10DAAE0B4B5AB0CD5714B88D0795"/>
                </w:placeholder>
                <w:showingPlcHdr/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EndPr>
                <w:rPr>
                  <w:b/>
                  <w:bCs/>
                </w:rPr>
              </w:sdtEndPr>
              <w:sdtContent>
                <w:r w:rsidRPr="00F67CD7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Forma zajęć</w:t>
                </w:r>
              </w:sdtContent>
            </w:sdt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C1524A" w:rsidRPr="00875AA8" w14:paraId="765CCD4A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4118658C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3119" w:type="dxa"/>
            <w:vAlign w:val="center"/>
          </w:tcPr>
          <w:p w14:paraId="5FFC8A91" w14:textId="221402B0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875AA8" w14:paraId="1E04E990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613C904F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3119" w:type="dxa"/>
            <w:vAlign w:val="center"/>
          </w:tcPr>
          <w:p w14:paraId="6B790D6C" w14:textId="55C82FD6" w:rsidR="00C1524A" w:rsidRPr="00875AA8" w:rsidRDefault="00C1524A" w:rsidP="00892B78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C1524A" w:rsidRPr="00875AA8" w14:paraId="2432CC9D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3D810092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3119" w:type="dxa"/>
            <w:vAlign w:val="center"/>
          </w:tcPr>
          <w:p w14:paraId="18FFB0EA" w14:textId="45ECA433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C1524A" w:rsidRPr="00964650" w14:paraId="605C8350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4BE06113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3119" w:type="dxa"/>
            <w:vAlign w:val="center"/>
          </w:tcPr>
          <w:p w14:paraId="79F8FF06" w14:textId="0C89A9B3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964650" w14:paraId="287DEDE0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582670E6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3119" w:type="dxa"/>
            <w:vAlign w:val="center"/>
          </w:tcPr>
          <w:p w14:paraId="55C6036A" w14:textId="1840001C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964650" w14:paraId="5BA1CC1E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021B613A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3119" w:type="dxa"/>
            <w:vAlign w:val="center"/>
          </w:tcPr>
          <w:p w14:paraId="6F6DA00B" w14:textId="6A5101F8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964650" w14:paraId="747B18F0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6920910F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3119" w:type="dxa"/>
            <w:vAlign w:val="center"/>
          </w:tcPr>
          <w:p w14:paraId="2169D773" w14:textId="40C57217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875AA8" w14:paraId="429D5E5A" w14:textId="77777777" w:rsidTr="00C1524A">
        <w:trPr>
          <w:trHeight w:val="263"/>
        </w:trPr>
        <w:tc>
          <w:tcPr>
            <w:tcW w:w="7366" w:type="dxa"/>
            <w:gridSpan w:val="2"/>
            <w:vAlign w:val="center"/>
          </w:tcPr>
          <w:p w14:paraId="317897F0" w14:textId="77777777" w:rsidR="00C1524A" w:rsidRPr="00875AA8" w:rsidRDefault="00C1524A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…….</w:t>
            </w:r>
          </w:p>
        </w:tc>
        <w:tc>
          <w:tcPr>
            <w:tcW w:w="3119" w:type="dxa"/>
            <w:vAlign w:val="center"/>
          </w:tcPr>
          <w:p w14:paraId="7A69A9A0" w14:textId="5A0396DA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C1524A" w:rsidRPr="00875AA8" w14:paraId="49A27963" w14:textId="77777777" w:rsidTr="00C1524A">
        <w:trPr>
          <w:gridAfter w:val="2"/>
          <w:wAfter w:w="8926" w:type="dxa"/>
          <w:trHeight w:val="384"/>
        </w:trPr>
        <w:tc>
          <w:tcPr>
            <w:tcW w:w="1559" w:type="dxa"/>
            <w:vAlign w:val="center"/>
          </w:tcPr>
          <w:p w14:paraId="7CE3C8FC" w14:textId="3039EF54" w:rsidR="00C1524A" w:rsidRPr="00875AA8" w:rsidRDefault="00C1524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</w:t>
            </w: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begin"/>
            </w: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instrText xml:space="preserve"> =SUM(ABOVE)*100% \# "0%" </w:instrText>
            </w: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separate"/>
            </w:r>
            <w:r>
              <w:rPr>
                <w:rFonts w:ascii="Garamond" w:eastAsia="Calibri" w:hAnsi="Garamond" w:cs="Times New Roman"/>
                <w:b/>
                <w:noProof/>
                <w:sz w:val="16"/>
                <w:szCs w:val="16"/>
                <w:lang w:val="pl-PL"/>
              </w:rPr>
              <w:t>0%</w:t>
            </w: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end"/>
            </w:r>
          </w:p>
        </w:tc>
      </w:tr>
    </w:tbl>
    <w:p w14:paraId="268CE112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875AA8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875AA8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875AA8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892B78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167A43C1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D122C6D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AAD787C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24474F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6B86007A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8FCE48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39495F59" w:rsidR="00CB75B5" w:rsidRPr="00875AA8" w:rsidRDefault="00EF3F8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559" w:type="dxa"/>
            <w:vAlign w:val="center"/>
          </w:tcPr>
          <w:p w14:paraId="2CFD5B31" w14:textId="3B7AA2B3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1</w:t>
            </w:r>
          </w:p>
        </w:tc>
      </w:tr>
      <w:tr w:rsidR="00CB75B5" w:rsidRPr="00892B78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0ECD3F7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EC8EF9B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0E4E2678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92B78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3083E2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FEDEE3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67268EE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1E451F0F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E2887B0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4D450E6E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8CB6C9B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92B78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5CC5419D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6EEC1F0E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bowiązkowe zapoznanie się z innymi materiałami lub treściami (np. materiałami audio, w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6D477BFB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443AA7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16730299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74CD0B9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500FBC7F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  <w:r w:rsidR="00EF3F89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1C6C9857" w14:textId="7BC1C0C4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875AA8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553763E6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207513C3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17BDABE9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559" w:type="dxa"/>
            <w:vAlign w:val="center"/>
          </w:tcPr>
          <w:p w14:paraId="4BDB4A40" w14:textId="7283FCC3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</w:tr>
      <w:tr w:rsidR="00CB75B5" w:rsidRPr="00875AA8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490050DC" w:rsidR="00CB75B5" w:rsidRPr="00875AA8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794D83BF" w14:textId="77777777" w:rsidR="00CB75B5" w:rsidRPr="00875AA8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032AEA26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875AA8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875AA8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875AA8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875AA8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875AA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6F119584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  <w:tc>
          <w:tcPr>
            <w:tcW w:w="1559" w:type="dxa"/>
            <w:vAlign w:val="center"/>
          </w:tcPr>
          <w:p w14:paraId="433FA9E7" w14:textId="668E7301" w:rsidR="00CB75B5" w:rsidRPr="00875AA8" w:rsidRDefault="00C1524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6</w:t>
            </w:r>
          </w:p>
        </w:tc>
      </w:tr>
    </w:tbl>
    <w:p w14:paraId="133A0D68" w14:textId="77777777" w:rsidR="009C486D" w:rsidRPr="00875AA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34FFB" w14:paraId="2FB9D7B8" w14:textId="77777777" w:rsidTr="00DE0B8D">
        <w:trPr>
          <w:trHeight w:val="268"/>
        </w:trPr>
        <w:tc>
          <w:tcPr>
            <w:tcW w:w="421" w:type="dxa"/>
            <w:vAlign w:val="center"/>
          </w:tcPr>
          <w:p w14:paraId="4F4F04EA" w14:textId="5D3DE5A6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257C619F" w14:textId="1A7AE221" w:rsidR="009C486D" w:rsidRPr="00875AA8" w:rsidRDefault="00A34FF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łęk S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(red)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20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="00142E5E" w:rsidRPr="00142E5E">
              <w:rPr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Leczenie żywieniowe w onkologii. Współczesne podejście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  <w:r w:rsidR="00142E5E" w:rsidRPr="00142E5E">
              <w:rPr>
                <w:rFonts w:ascii="Garamond" w:hAnsi="Garamond" w:cs="Times New Roman"/>
                <w:sz w:val="18"/>
                <w:szCs w:val="18"/>
                <w:lang w:val="pl-PL"/>
              </w:rPr>
              <w:t>PZWL Wydawnictwo Lekarskie</w:t>
            </w:r>
            <w:r w:rsidR="00142E5E">
              <w:rPr>
                <w:rFonts w:ascii="Garamond" w:hAnsi="Garamond" w:cs="Times New Roman"/>
                <w:sz w:val="18"/>
                <w:szCs w:val="18"/>
                <w:lang w:val="pl-PL"/>
              </w:rPr>
              <w:t>, Warszawa.</w:t>
            </w:r>
          </w:p>
        </w:tc>
      </w:tr>
      <w:tr w:rsidR="009C486D" w:rsidRPr="00A34FFB" w14:paraId="59E62D82" w14:textId="77777777" w:rsidTr="00DE0B8D">
        <w:trPr>
          <w:trHeight w:val="268"/>
        </w:trPr>
        <w:tc>
          <w:tcPr>
            <w:tcW w:w="421" w:type="dxa"/>
            <w:vAlign w:val="center"/>
          </w:tcPr>
          <w:p w14:paraId="07958836" w14:textId="2A9FF02A" w:rsidR="009C486D" w:rsidRPr="00BD5AE5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0E973558" w14:textId="79DB9E06" w:rsidR="009C486D" w:rsidRPr="00A34FFB" w:rsidRDefault="00A34FF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34FFB">
              <w:rPr>
                <w:rFonts w:ascii="Garamond" w:hAnsi="Garamond" w:cs="Times New Roman"/>
                <w:sz w:val="18"/>
                <w:szCs w:val="18"/>
                <w:lang w:val="pl-PL"/>
              </w:rPr>
              <w:t>Szawłowski A.W., Gromadzka-Ostrowska J., Paluszkiewicz P., Słodkowski M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Sobocki J.</w:t>
            </w:r>
            <w:r w:rsidR="00142E5E" w:rsidRPr="00A34FF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(red.)</w:t>
            </w:r>
            <w:r w:rsidR="00DE0B8D" w:rsidRPr="00A34FF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2023</w:t>
            </w:r>
            <w:r w:rsidR="00142E5E" w:rsidRPr="00A34FFB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="00DE0B8D" w:rsidRPr="00A34FF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w chorobach nowotworowych. PZWL Wydawnictwo Lekarskie, Warszawa.</w:t>
            </w:r>
          </w:p>
        </w:tc>
      </w:tr>
    </w:tbl>
    <w:p w14:paraId="372D7929" w14:textId="77777777" w:rsidR="009C486D" w:rsidRPr="00A34FFB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9BC9017" w14:textId="77777777" w:rsidR="009C486D" w:rsidRPr="00A34FFB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Pr="00875AA8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875AA8"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892B78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6F0154FD" w:rsidR="009E6AF7" w:rsidRPr="00BD5AE5" w:rsidRDefault="009E6AF7" w:rsidP="00BD5AE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350DDDAF" w14:textId="3DD02798" w:rsidR="009E6AF7" w:rsidRPr="00875AA8" w:rsidRDefault="00DE0B8D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teriały dydaktyczne przygotowane przez prowadzącego</w:t>
            </w:r>
          </w:p>
        </w:tc>
      </w:tr>
    </w:tbl>
    <w:p w14:paraId="39100F51" w14:textId="66D6138B" w:rsidR="00F70EC9" w:rsidRPr="00875AA8" w:rsidRDefault="00F70EC9" w:rsidP="00B86F35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F70EC9" w:rsidRPr="00875AA8" w:rsidSect="00FB4EDD">
      <w:headerReference w:type="default" r:id="rId11"/>
      <w:footerReference w:type="defaul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74D26" w14:textId="77777777" w:rsidR="001F370E" w:rsidRDefault="001F370E">
      <w:pPr>
        <w:spacing w:after="0" w:line="240" w:lineRule="auto"/>
      </w:pPr>
      <w:r>
        <w:separator/>
      </w:r>
    </w:p>
  </w:endnote>
  <w:endnote w:type="continuationSeparator" w:id="0">
    <w:p w14:paraId="16F8077D" w14:textId="77777777" w:rsidR="001F370E" w:rsidRDefault="001F3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54820ECF" w:rsidR="00A3045F" w:rsidRPr="00201E1B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201E1B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201E1B">
      <w:rPr>
        <w:rFonts w:ascii="Times New Roman" w:hAnsi="Times New Roman" w:cs="Times New Roman"/>
        <w:sz w:val="20"/>
        <w:szCs w:val="20"/>
        <w:lang w:val="pl-PL"/>
      </w:rPr>
      <w:t>:</w:t>
    </w:r>
    <w:r w:rsidR="001A3CF7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DE0B8D" w:rsidRPr="00DE0B8D">
      <w:rPr>
        <w:rFonts w:ascii="Times New Roman" w:hAnsi="Times New Roman" w:cs="Times New Roman"/>
        <w:sz w:val="20"/>
        <w:szCs w:val="20"/>
        <w:lang w:val="pl-PL"/>
      </w:rPr>
      <w:t xml:space="preserve">Żywienie w chorobach </w:t>
    </w:r>
    <w:r w:rsidR="00A47CF4">
      <w:rPr>
        <w:rFonts w:ascii="Times New Roman" w:hAnsi="Times New Roman" w:cs="Times New Roman"/>
        <w:sz w:val="20"/>
        <w:szCs w:val="20"/>
        <w:lang w:val="pl-PL"/>
      </w:rPr>
      <w:t>onkologicznych</w:t>
    </w:r>
    <w:r w:rsidR="00DE0B8D" w:rsidRPr="00DE0B8D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A3045F" w:rsidRPr="00EA5BB0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EA5BB0">
      <w:rPr>
        <w:rFonts w:ascii="Times New Roman" w:hAnsi="Times New Roman" w:cs="Times New Roman"/>
        <w:sz w:val="20"/>
        <w:szCs w:val="20"/>
        <w:lang w:val="pl-PL"/>
      </w:rPr>
      <w:t>Strona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201E1B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201E1B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799AB" w14:textId="77777777" w:rsidR="001F370E" w:rsidRDefault="001F370E">
      <w:pPr>
        <w:spacing w:after="0" w:line="240" w:lineRule="auto"/>
      </w:pPr>
      <w:r>
        <w:separator/>
      </w:r>
    </w:p>
  </w:footnote>
  <w:footnote w:type="continuationSeparator" w:id="0">
    <w:p w14:paraId="0D65E220" w14:textId="77777777" w:rsidR="001F370E" w:rsidRDefault="001F3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319B2C66" w:rsidR="00D6125B" w:rsidRPr="00A3045F" w:rsidRDefault="00892B78" w:rsidP="00A3045F">
    <w:pPr>
      <w:pStyle w:val="Nagwek"/>
      <w:jc w:val="center"/>
    </w:pPr>
    <w:r>
      <w:rPr>
        <w:noProof/>
      </w:rPr>
      <w:drawing>
        <wp:inline distT="0" distB="0" distL="0" distR="0" wp14:anchorId="29030EF0" wp14:editId="7560C468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116C3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66676"/>
    <w:multiLevelType w:val="hybridMultilevel"/>
    <w:tmpl w:val="388CC7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75352"/>
    <w:multiLevelType w:val="hybridMultilevel"/>
    <w:tmpl w:val="8F4CE78E"/>
    <w:lvl w:ilvl="0" w:tplc="015A52D0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35787"/>
    <w:multiLevelType w:val="hybridMultilevel"/>
    <w:tmpl w:val="5B868F3C"/>
    <w:lvl w:ilvl="0" w:tplc="2A22CE9A">
      <w:start w:val="1"/>
      <w:numFmt w:val="decimal"/>
      <w:lvlText w:val="U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E04C9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F30BC"/>
    <w:multiLevelType w:val="hybridMultilevel"/>
    <w:tmpl w:val="FEA0F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527B3"/>
    <w:multiLevelType w:val="hybridMultilevel"/>
    <w:tmpl w:val="4C20F5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44A61"/>
    <w:multiLevelType w:val="hybridMultilevel"/>
    <w:tmpl w:val="72104776"/>
    <w:lvl w:ilvl="0" w:tplc="5622EB02">
      <w:start w:val="1"/>
      <w:numFmt w:val="decimal"/>
      <w:lvlText w:val="K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212CE"/>
    <w:multiLevelType w:val="hybridMultilevel"/>
    <w:tmpl w:val="576C2F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35DF3"/>
    <w:multiLevelType w:val="hybridMultilevel"/>
    <w:tmpl w:val="9D52B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77821"/>
    <w:multiLevelType w:val="hybridMultilevel"/>
    <w:tmpl w:val="BB5E93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67535">
    <w:abstractNumId w:val="10"/>
  </w:num>
  <w:num w:numId="2" w16cid:durableId="918174697">
    <w:abstractNumId w:val="2"/>
  </w:num>
  <w:num w:numId="3" w16cid:durableId="1282613727">
    <w:abstractNumId w:val="3"/>
  </w:num>
  <w:num w:numId="4" w16cid:durableId="552347254">
    <w:abstractNumId w:val="7"/>
  </w:num>
  <w:num w:numId="5" w16cid:durableId="1256279656">
    <w:abstractNumId w:val="5"/>
  </w:num>
  <w:num w:numId="6" w16cid:durableId="1978685066">
    <w:abstractNumId w:val="9"/>
  </w:num>
  <w:num w:numId="7" w16cid:durableId="244342510">
    <w:abstractNumId w:val="1"/>
  </w:num>
  <w:num w:numId="8" w16cid:durableId="1372147519">
    <w:abstractNumId w:val="11"/>
  </w:num>
  <w:num w:numId="9" w16cid:durableId="681706573">
    <w:abstractNumId w:val="8"/>
  </w:num>
  <w:num w:numId="10" w16cid:durableId="1149132365">
    <w:abstractNumId w:val="6"/>
  </w:num>
  <w:num w:numId="11" w16cid:durableId="926696935">
    <w:abstractNumId w:val="4"/>
  </w:num>
  <w:num w:numId="12" w16cid:durableId="176923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M7EwM7c0sbAwtDRX0lEKTi0uzszPAykwrAUA18zloSwAAAA="/>
  </w:docVars>
  <w:rsids>
    <w:rsidRoot w:val="00D6125B"/>
    <w:rsid w:val="00017E80"/>
    <w:rsid w:val="0002124B"/>
    <w:rsid w:val="000252CC"/>
    <w:rsid w:val="0003687D"/>
    <w:rsid w:val="00055B79"/>
    <w:rsid w:val="00063555"/>
    <w:rsid w:val="0008780B"/>
    <w:rsid w:val="000A146D"/>
    <w:rsid w:val="000C0F2C"/>
    <w:rsid w:val="000D6C6D"/>
    <w:rsid w:val="000E1039"/>
    <w:rsid w:val="000E23E2"/>
    <w:rsid w:val="000E55A3"/>
    <w:rsid w:val="001010FD"/>
    <w:rsid w:val="001066D9"/>
    <w:rsid w:val="001257D8"/>
    <w:rsid w:val="001366DE"/>
    <w:rsid w:val="00136CBE"/>
    <w:rsid w:val="00142334"/>
    <w:rsid w:val="00142E5E"/>
    <w:rsid w:val="00190358"/>
    <w:rsid w:val="00192A86"/>
    <w:rsid w:val="001A3CF7"/>
    <w:rsid w:val="001B6D39"/>
    <w:rsid w:val="001C008D"/>
    <w:rsid w:val="001D556D"/>
    <w:rsid w:val="001F370E"/>
    <w:rsid w:val="001F5B36"/>
    <w:rsid w:val="00201E1B"/>
    <w:rsid w:val="00203756"/>
    <w:rsid w:val="0024474F"/>
    <w:rsid w:val="002574C9"/>
    <w:rsid w:val="00266590"/>
    <w:rsid w:val="002A4092"/>
    <w:rsid w:val="002A519E"/>
    <w:rsid w:val="002C745F"/>
    <w:rsid w:val="002D0322"/>
    <w:rsid w:val="002F3930"/>
    <w:rsid w:val="00304AC9"/>
    <w:rsid w:val="0031358A"/>
    <w:rsid w:val="00343F03"/>
    <w:rsid w:val="003554DD"/>
    <w:rsid w:val="003752AF"/>
    <w:rsid w:val="00376545"/>
    <w:rsid w:val="0039186A"/>
    <w:rsid w:val="00397AAB"/>
    <w:rsid w:val="003A0495"/>
    <w:rsid w:val="003A7BC2"/>
    <w:rsid w:val="003E7C6B"/>
    <w:rsid w:val="00416B28"/>
    <w:rsid w:val="00477DBA"/>
    <w:rsid w:val="0049627E"/>
    <w:rsid w:val="004A1C9B"/>
    <w:rsid w:val="004A3C93"/>
    <w:rsid w:val="004B21E0"/>
    <w:rsid w:val="004B4013"/>
    <w:rsid w:val="004C0558"/>
    <w:rsid w:val="004D16D0"/>
    <w:rsid w:val="004E2012"/>
    <w:rsid w:val="004E3F38"/>
    <w:rsid w:val="005259D9"/>
    <w:rsid w:val="00527687"/>
    <w:rsid w:val="00536308"/>
    <w:rsid w:val="00543E04"/>
    <w:rsid w:val="00545006"/>
    <w:rsid w:val="0054C0B7"/>
    <w:rsid w:val="005503C0"/>
    <w:rsid w:val="005620D0"/>
    <w:rsid w:val="00574BE2"/>
    <w:rsid w:val="005A2361"/>
    <w:rsid w:val="005A4F9E"/>
    <w:rsid w:val="005D60DA"/>
    <w:rsid w:val="005E4722"/>
    <w:rsid w:val="005E7B41"/>
    <w:rsid w:val="005F1666"/>
    <w:rsid w:val="00603A3D"/>
    <w:rsid w:val="00606DBF"/>
    <w:rsid w:val="0062291A"/>
    <w:rsid w:val="0063278D"/>
    <w:rsid w:val="006542BB"/>
    <w:rsid w:val="00655679"/>
    <w:rsid w:val="00667D13"/>
    <w:rsid w:val="00675719"/>
    <w:rsid w:val="00686E02"/>
    <w:rsid w:val="00687B4C"/>
    <w:rsid w:val="00691EA8"/>
    <w:rsid w:val="006A1E4A"/>
    <w:rsid w:val="006C5DB2"/>
    <w:rsid w:val="006D04ED"/>
    <w:rsid w:val="006E7175"/>
    <w:rsid w:val="006F1E4D"/>
    <w:rsid w:val="00706643"/>
    <w:rsid w:val="00725367"/>
    <w:rsid w:val="00725E3E"/>
    <w:rsid w:val="007378F2"/>
    <w:rsid w:val="00751241"/>
    <w:rsid w:val="00752317"/>
    <w:rsid w:val="00760A5C"/>
    <w:rsid w:val="00772324"/>
    <w:rsid w:val="00777F72"/>
    <w:rsid w:val="0078334C"/>
    <w:rsid w:val="007D37F7"/>
    <w:rsid w:val="00804069"/>
    <w:rsid w:val="008068A4"/>
    <w:rsid w:val="00807872"/>
    <w:rsid w:val="0081752A"/>
    <w:rsid w:val="0083476F"/>
    <w:rsid w:val="00836EFD"/>
    <w:rsid w:val="008623E1"/>
    <w:rsid w:val="008721A1"/>
    <w:rsid w:val="00875AA8"/>
    <w:rsid w:val="00892B78"/>
    <w:rsid w:val="008D47F3"/>
    <w:rsid w:val="008D7FD5"/>
    <w:rsid w:val="008F218F"/>
    <w:rsid w:val="008F5E98"/>
    <w:rsid w:val="0090638D"/>
    <w:rsid w:val="00927425"/>
    <w:rsid w:val="00941CE9"/>
    <w:rsid w:val="0094369A"/>
    <w:rsid w:val="00946552"/>
    <w:rsid w:val="00963C48"/>
    <w:rsid w:val="00964650"/>
    <w:rsid w:val="00967547"/>
    <w:rsid w:val="0098026F"/>
    <w:rsid w:val="0099086B"/>
    <w:rsid w:val="00990BF4"/>
    <w:rsid w:val="009972A4"/>
    <w:rsid w:val="009B5679"/>
    <w:rsid w:val="009C486D"/>
    <w:rsid w:val="009C4CAC"/>
    <w:rsid w:val="009C65D7"/>
    <w:rsid w:val="009D29B3"/>
    <w:rsid w:val="009D6751"/>
    <w:rsid w:val="009E46CA"/>
    <w:rsid w:val="009E6AF7"/>
    <w:rsid w:val="00A07720"/>
    <w:rsid w:val="00A3045F"/>
    <w:rsid w:val="00A30B4F"/>
    <w:rsid w:val="00A34FFB"/>
    <w:rsid w:val="00A36603"/>
    <w:rsid w:val="00A3671B"/>
    <w:rsid w:val="00A47CF4"/>
    <w:rsid w:val="00A65D58"/>
    <w:rsid w:val="00A67256"/>
    <w:rsid w:val="00A95A52"/>
    <w:rsid w:val="00AC71F1"/>
    <w:rsid w:val="00B01CE3"/>
    <w:rsid w:val="00B36024"/>
    <w:rsid w:val="00B44A16"/>
    <w:rsid w:val="00B47E60"/>
    <w:rsid w:val="00B57C21"/>
    <w:rsid w:val="00B6679C"/>
    <w:rsid w:val="00B82F70"/>
    <w:rsid w:val="00B86F35"/>
    <w:rsid w:val="00B948AA"/>
    <w:rsid w:val="00B96088"/>
    <w:rsid w:val="00BA42CB"/>
    <w:rsid w:val="00BA7F60"/>
    <w:rsid w:val="00BB1AF5"/>
    <w:rsid w:val="00BC25E9"/>
    <w:rsid w:val="00BC77A7"/>
    <w:rsid w:val="00BD5AE5"/>
    <w:rsid w:val="00BD7E4F"/>
    <w:rsid w:val="00BF0AC2"/>
    <w:rsid w:val="00BF0DEB"/>
    <w:rsid w:val="00C0226C"/>
    <w:rsid w:val="00C0574F"/>
    <w:rsid w:val="00C1524A"/>
    <w:rsid w:val="00C23076"/>
    <w:rsid w:val="00C31E0C"/>
    <w:rsid w:val="00C37F77"/>
    <w:rsid w:val="00C51975"/>
    <w:rsid w:val="00C63765"/>
    <w:rsid w:val="00C81742"/>
    <w:rsid w:val="00C868D1"/>
    <w:rsid w:val="00C9257E"/>
    <w:rsid w:val="00CB43A3"/>
    <w:rsid w:val="00CB75B5"/>
    <w:rsid w:val="00CC0CFB"/>
    <w:rsid w:val="00CD173C"/>
    <w:rsid w:val="00CD536B"/>
    <w:rsid w:val="00CE580C"/>
    <w:rsid w:val="00D204D6"/>
    <w:rsid w:val="00D22D46"/>
    <w:rsid w:val="00D25E97"/>
    <w:rsid w:val="00D33113"/>
    <w:rsid w:val="00D3348B"/>
    <w:rsid w:val="00D361A1"/>
    <w:rsid w:val="00D438E0"/>
    <w:rsid w:val="00D6125B"/>
    <w:rsid w:val="00DB0582"/>
    <w:rsid w:val="00DB1D26"/>
    <w:rsid w:val="00DC4277"/>
    <w:rsid w:val="00DC57A3"/>
    <w:rsid w:val="00DC784D"/>
    <w:rsid w:val="00DD5AA8"/>
    <w:rsid w:val="00DE0B8D"/>
    <w:rsid w:val="00DE49E8"/>
    <w:rsid w:val="00DF1913"/>
    <w:rsid w:val="00DF5668"/>
    <w:rsid w:val="00E0648C"/>
    <w:rsid w:val="00E06C47"/>
    <w:rsid w:val="00E33915"/>
    <w:rsid w:val="00EA5BB0"/>
    <w:rsid w:val="00EB22AA"/>
    <w:rsid w:val="00EB7BB9"/>
    <w:rsid w:val="00EC0B45"/>
    <w:rsid w:val="00EF3F89"/>
    <w:rsid w:val="00EF4B40"/>
    <w:rsid w:val="00EF6180"/>
    <w:rsid w:val="00F44A38"/>
    <w:rsid w:val="00F44B1B"/>
    <w:rsid w:val="00F559BF"/>
    <w:rsid w:val="00F67CD7"/>
    <w:rsid w:val="00F70EC9"/>
    <w:rsid w:val="00F80A29"/>
    <w:rsid w:val="00F81603"/>
    <w:rsid w:val="00F831B6"/>
    <w:rsid w:val="00F85CAA"/>
    <w:rsid w:val="00FA7F1E"/>
    <w:rsid w:val="00FB4EDD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Tekstzastpczy">
    <w:name w:val="Placeholder Text"/>
    <w:basedOn w:val="Domylnaczcionkaakapitu"/>
    <w:uiPriority w:val="99"/>
    <w:semiHidden/>
    <w:rsid w:val="00536308"/>
    <w:rPr>
      <w:color w:val="666666"/>
    </w:rPr>
  </w:style>
  <w:style w:type="character" w:customStyle="1" w:styleId="Formant">
    <w:name w:val="Formant"/>
    <w:basedOn w:val="Domylnaczcionkaakapitu"/>
    <w:uiPriority w:val="1"/>
    <w:rsid w:val="00EA5BB0"/>
    <w:rPr>
      <w:rFonts w:ascii="Garamond" w:hAnsi="Garamond"/>
      <w:color w:val="FF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15C81B3CD2421ABE0F843FBEFDA1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6A9A0F-18C1-494B-A52B-608C61E82A9F}"/>
      </w:docPartPr>
      <w:docPartBody>
        <w:p w:rsidR="00CC5215" w:rsidRDefault="00B22041" w:rsidP="00B22041">
          <w:pPr>
            <w:pStyle w:val="DF15C81B3CD2421ABE0F843FBEFDA11D"/>
          </w:pPr>
          <w:r w:rsidRPr="001D3AA4">
            <w:rPr>
              <w:rStyle w:val="Tekstzastpczy"/>
            </w:rPr>
            <w:t>Wybierz element.</w:t>
          </w:r>
        </w:p>
      </w:docPartBody>
    </w:docPart>
    <w:docPart>
      <w:docPartPr>
        <w:name w:val="2CA3A533044A476F910ED98C95441D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5CFD38-99A7-4B2E-9A17-1861B2681840}"/>
      </w:docPartPr>
      <w:docPartBody>
        <w:p w:rsidR="00CC5215" w:rsidRDefault="003D705E" w:rsidP="003D705E">
          <w:pPr>
            <w:pStyle w:val="2CA3A533044A476F910ED98C95441DCA4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3637580A79E54EE2BB9E7EF1890DB1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8867CD-F506-415B-891F-F1BFB6EE8781}"/>
      </w:docPartPr>
      <w:docPartBody>
        <w:p w:rsidR="00CC5215" w:rsidRDefault="00491A68" w:rsidP="00491A68">
          <w:pPr>
            <w:pStyle w:val="3637580A79E54EE2BB9E7EF1890DB1F32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liczenia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1FB940-16DC-4AA0-A190-8A37AA76661D}"/>
      </w:docPartPr>
      <w:docPartBody>
        <w:p w:rsidR="00D3399F" w:rsidRDefault="00CC5215">
          <w:r w:rsidRPr="00C3748A">
            <w:rPr>
              <w:rStyle w:val="Tekstzastpczy"/>
            </w:rPr>
            <w:t>Wybierz element.</w:t>
          </w:r>
        </w:p>
      </w:docPartBody>
    </w:docPart>
    <w:docPart>
      <w:docPartPr>
        <w:name w:val="FB9432C2FD9F4AF6B92B49A8F3B0CE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0E5777-52AD-4691-9A58-6734CA42B233}"/>
      </w:docPartPr>
      <w:docPartBody>
        <w:p w:rsidR="00D3399F" w:rsidRDefault="00CC5215" w:rsidP="00CC5215">
          <w:pPr>
            <w:pStyle w:val="FB9432C2FD9F4AF6B92B49A8F3B0CEC1"/>
          </w:pPr>
          <w:r>
            <w:rPr>
              <w:rFonts w:ascii="Garamond" w:hAnsi="Garamond" w:cs="Times New Roman"/>
              <w:b/>
              <w:sz w:val="18"/>
              <w:szCs w:val="18"/>
              <w:lang w:val="pl-PL"/>
            </w:rPr>
            <w:t>0</w:t>
          </w:r>
        </w:p>
      </w:docPartBody>
    </w:docPart>
    <w:docPart>
      <w:docPartPr>
        <w:name w:val="6E381F5E73614E9C962721D783AB71B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6E4022-8036-4259-AD2F-B400BCC10CF5}"/>
      </w:docPartPr>
      <w:docPartBody>
        <w:p w:rsidR="00D3399F" w:rsidRDefault="00CC5215" w:rsidP="00CC5215">
          <w:pPr>
            <w:pStyle w:val="6E381F5E73614E9C962721D783AB71B81"/>
          </w:pPr>
          <w:r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ST</w:t>
          </w:r>
        </w:p>
      </w:docPartBody>
    </w:docPart>
    <w:docPart>
      <w:docPartPr>
        <w:name w:val="A73F559F2E1941448D94A3E77A662F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F739C2-9112-4A56-B6D8-F187994D700A}"/>
      </w:docPartPr>
      <w:docPartBody>
        <w:p w:rsidR="00D3399F" w:rsidRDefault="00491A68" w:rsidP="00491A68">
          <w:pPr>
            <w:pStyle w:val="A73F559F2E1941448D94A3E77A662FCD2"/>
          </w:pPr>
          <w:r w:rsidRPr="0049627E"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NST</w:t>
          </w:r>
        </w:p>
      </w:docPartBody>
    </w:docPart>
    <w:docPart>
      <w:docPartPr>
        <w:name w:val="1700E0773A7D4C50BE454DDCA2E6CF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74DFF2-C558-42DB-ABF2-8E0510EA855B}"/>
      </w:docPartPr>
      <w:docPartBody>
        <w:p w:rsidR="009031FE" w:rsidRDefault="00491A68" w:rsidP="00491A68">
          <w:pPr>
            <w:pStyle w:val="1700E0773A7D4C50BE454DDCA2E6CF932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A93D55BDF3614D01A62B861C4F3ACE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DDA2DC-B164-4432-844A-F7E2FCCB49B0}"/>
      </w:docPartPr>
      <w:docPartBody>
        <w:p w:rsidR="00000000" w:rsidRDefault="008B40CB" w:rsidP="008B40CB">
          <w:pPr>
            <w:pStyle w:val="A93D55BDF3614D01A62B861C4F3ACE53"/>
          </w:pPr>
          <w:r w:rsidRPr="0049627E">
            <w:rPr>
              <w:rFonts w:ascii="Garamond" w:hAnsi="Garamond" w:cs="Times New Roman"/>
              <w:sz w:val="18"/>
              <w:szCs w:val="18"/>
            </w:rPr>
            <w:t>Forma zajęć</w:t>
          </w:r>
        </w:p>
      </w:docPartBody>
    </w:docPart>
    <w:docPart>
      <w:docPartPr>
        <w:name w:val="E2828BA89A2B412A96E4932377133B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7AF293-E67C-4FBC-AF78-92842B79D617}"/>
      </w:docPartPr>
      <w:docPartBody>
        <w:p w:rsidR="00000000" w:rsidRDefault="008B40CB" w:rsidP="008B40CB">
          <w:pPr>
            <w:pStyle w:val="E2828BA89A2B412A96E4932377133B38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</w:rPr>
            <w:t>Forma zajęć</w:t>
          </w:r>
        </w:p>
      </w:docPartBody>
    </w:docPart>
    <w:docPart>
      <w:docPartPr>
        <w:name w:val="0DCCF157D62944AA98CD9BFB148A52D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FC6142-696F-43F6-85CD-F17E07595869}"/>
      </w:docPartPr>
      <w:docPartBody>
        <w:p w:rsidR="00000000" w:rsidRDefault="008B40CB" w:rsidP="008B40CB">
          <w:pPr>
            <w:pStyle w:val="0DCCF157D62944AA98CD9BFB148A52D8"/>
          </w:pPr>
          <w:r w:rsidRPr="00EA5BB0">
            <w:rPr>
              <w:rFonts w:ascii="Garamond" w:hAnsi="Garamond" w:cs="Times New Roman"/>
              <w:b/>
              <w:bCs/>
              <w:sz w:val="18"/>
              <w:szCs w:val="18"/>
            </w:rPr>
            <w:t>Forma zajęć</w:t>
          </w:r>
        </w:p>
      </w:docPartBody>
    </w:docPart>
    <w:docPart>
      <w:docPartPr>
        <w:name w:val="FE8A10DAAE0B4B5AB0CD5714B88D07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2119AE-E5EB-4FCF-BBDD-6ED1A227D086}"/>
      </w:docPartPr>
      <w:docPartBody>
        <w:p w:rsidR="00000000" w:rsidRDefault="008B40CB" w:rsidP="008B40CB">
          <w:pPr>
            <w:pStyle w:val="FE8A10DAAE0B4B5AB0CD5714B88D0795"/>
          </w:pPr>
          <w:r w:rsidRPr="00F67CD7">
            <w:rPr>
              <w:rFonts w:ascii="Garamond" w:hAnsi="Garamond" w:cs="Times New Roman"/>
              <w:b/>
              <w:bCs/>
              <w:sz w:val="18"/>
              <w:szCs w:val="18"/>
            </w:rPr>
            <w:t>Forma zajęć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041"/>
    <w:rsid w:val="00173CFD"/>
    <w:rsid w:val="00310CF0"/>
    <w:rsid w:val="00312CE9"/>
    <w:rsid w:val="00374ABD"/>
    <w:rsid w:val="003D705E"/>
    <w:rsid w:val="003E7FD8"/>
    <w:rsid w:val="00421329"/>
    <w:rsid w:val="00477DBA"/>
    <w:rsid w:val="00491A68"/>
    <w:rsid w:val="004D25A3"/>
    <w:rsid w:val="0053771E"/>
    <w:rsid w:val="00543E04"/>
    <w:rsid w:val="005D316F"/>
    <w:rsid w:val="00742D80"/>
    <w:rsid w:val="008B40CB"/>
    <w:rsid w:val="009031FE"/>
    <w:rsid w:val="00B22041"/>
    <w:rsid w:val="00B37E2A"/>
    <w:rsid w:val="00BF547B"/>
    <w:rsid w:val="00C6166A"/>
    <w:rsid w:val="00C94F95"/>
    <w:rsid w:val="00CC5215"/>
    <w:rsid w:val="00D3399F"/>
    <w:rsid w:val="00DD095B"/>
    <w:rsid w:val="00F03A70"/>
    <w:rsid w:val="00F74E6F"/>
    <w:rsid w:val="00FF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742D80"/>
    <w:rPr>
      <w:color w:val="666666"/>
    </w:rPr>
  </w:style>
  <w:style w:type="paragraph" w:customStyle="1" w:styleId="DF15C81B3CD2421ABE0F843FBEFDA11D">
    <w:name w:val="DF15C81B3CD2421ABE0F843FBEFDA11D"/>
    <w:rsid w:val="00B22041"/>
  </w:style>
  <w:style w:type="paragraph" w:customStyle="1" w:styleId="FB9432C2FD9F4AF6B92B49A8F3B0CEC1">
    <w:name w:val="FB9432C2FD9F4AF6B92B49A8F3B0CEC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E381F5E73614E9C962721D783AB71B81">
    <w:name w:val="6E381F5E73614E9C962721D783AB71B8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2CA3A533044A476F910ED98C95441DCA4">
    <w:name w:val="2CA3A533044A476F910ED98C95441DCA4"/>
    <w:rsid w:val="003D705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A73F559F2E1941448D94A3E77A662FCD2">
    <w:name w:val="A73F559F2E1941448D94A3E77A662FCD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3637580A79E54EE2BB9E7EF1890DB1F32">
    <w:name w:val="3637580A79E54EE2BB9E7EF1890DB1F3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33DF48FDC9340D8B5B31C7E419BAC402">
    <w:name w:val="133DF48FDC9340D8B5B31C7E419BAC40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1700E0773A7D4C50BE454DDCA2E6CF932">
    <w:name w:val="1700E0773A7D4C50BE454DDCA2E6CF93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609FCBBB4C764B28BE2A0E9ABB3031E32">
    <w:name w:val="609FCBBB4C764B28BE2A0E9ABB3031E32"/>
    <w:rsid w:val="00491A68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A93D55BDF3614D01A62B861C4F3ACE53">
    <w:name w:val="A93D55BDF3614D01A62B861C4F3ACE53"/>
    <w:rsid w:val="008B40CB"/>
    <w:pPr>
      <w:spacing w:line="278" w:lineRule="auto"/>
    </w:pPr>
    <w:rPr>
      <w:sz w:val="24"/>
      <w:szCs w:val="24"/>
      <w:lang w:eastAsia="pl-PL"/>
    </w:rPr>
  </w:style>
  <w:style w:type="paragraph" w:customStyle="1" w:styleId="E2828BA89A2B412A96E4932377133B38">
    <w:name w:val="E2828BA89A2B412A96E4932377133B38"/>
    <w:rsid w:val="008B40CB"/>
    <w:pPr>
      <w:spacing w:line="278" w:lineRule="auto"/>
    </w:pPr>
    <w:rPr>
      <w:sz w:val="24"/>
      <w:szCs w:val="24"/>
      <w:lang w:eastAsia="pl-PL"/>
    </w:rPr>
  </w:style>
  <w:style w:type="paragraph" w:customStyle="1" w:styleId="0DCCF157D62944AA98CD9BFB148A52D8">
    <w:name w:val="0DCCF157D62944AA98CD9BFB148A52D8"/>
    <w:rsid w:val="008B40CB"/>
    <w:pPr>
      <w:spacing w:line="278" w:lineRule="auto"/>
    </w:pPr>
    <w:rPr>
      <w:sz w:val="24"/>
      <w:szCs w:val="24"/>
      <w:lang w:eastAsia="pl-PL"/>
    </w:rPr>
  </w:style>
  <w:style w:type="paragraph" w:customStyle="1" w:styleId="FE8A10DAAE0B4B5AB0CD5714B88D0795">
    <w:name w:val="FE8A10DAAE0B4B5AB0CD5714B88D0795"/>
    <w:rsid w:val="008B40CB"/>
    <w:pPr>
      <w:spacing w:line="278" w:lineRule="auto"/>
    </w:pPr>
    <w:rPr>
      <w:sz w:val="24"/>
      <w:szCs w:val="24"/>
      <w:lang w:eastAsia="pl-P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D7A49633644A8FEAB7D8EE857814" ma:contentTypeVersion="4" ma:contentTypeDescription="Create a new document." ma:contentTypeScope="" ma:versionID="e429a336eeee29f136fd0a1e84dbd2e8">
  <xsd:schema xmlns:xsd="http://www.w3.org/2001/XMLSchema" xmlns:xs="http://www.w3.org/2001/XMLSchema" xmlns:p="http://schemas.microsoft.com/office/2006/metadata/properties" xmlns:ns2="3248cbe3-1386-48bf-ab38-fe515fa495d0" targetNamespace="http://schemas.microsoft.com/office/2006/metadata/properties" ma:root="true" ma:fieldsID="effcd46fbfe71f36e80c1d29d30609c6" ns2:_="">
    <xsd:import namespace="3248cbe3-1386-48bf-ab38-fe515fa49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be3-1386-48bf-ab38-fe515fa495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91E892-CF0A-4F2D-B512-D245FE9EA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be3-1386-48bf-ab38-fe515fa49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1B931F-D4AC-4D77-BCD9-E6C0EB8A2B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7752CA-017F-461F-B4F1-B73AEB85DF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2A2F0B-270C-4CE6-BAA9-6193F2DB13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861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labus</vt:lpstr>
    </vt:vector>
  </TitlesOfParts>
  <Company/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abus</dc:title>
  <dc:subject/>
  <dc:creator>Łukasz Świetnicki</dc:creator>
  <cp:keywords>Akademia Ekonomiczno-Humanistyczna w Warszawie</cp:keywords>
  <dc:description>Własność Akademii Ekonomiczno-Humanistycznej w Warszawie. Formatka sylabusa opracowana przez Łukasza Świetnickiego.</dc:description>
  <cp:lastModifiedBy>Hubert Dobrowolski</cp:lastModifiedBy>
  <cp:revision>28</cp:revision>
  <cp:lastPrinted>2021-06-05T12:43:00Z</cp:lastPrinted>
  <dcterms:created xsi:type="dcterms:W3CDTF">2023-12-04T09:26:00Z</dcterms:created>
  <dcterms:modified xsi:type="dcterms:W3CDTF">2025-09-22T12:0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7ACD7A49633644A8FEAB7D8EE857814</vt:lpwstr>
  </property>
</Properties>
</file>